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22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074"/>
      </w:tblGrid>
      <w:tr w:rsidR="00BC5143" w:rsidRPr="00402361" w14:paraId="66681CA4" w14:textId="77777777" w:rsidTr="006C00DF">
        <w:tc>
          <w:tcPr>
            <w:tcW w:w="4248" w:type="dxa"/>
          </w:tcPr>
          <w:p w14:paraId="26F7FA34" w14:textId="5DDCAC35" w:rsidR="00BC5143" w:rsidRPr="00402361" w:rsidRDefault="00BC5143" w:rsidP="000533A4">
            <w:pPr>
              <w:spacing w:after="120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402361">
              <w:rPr>
                <w:rFonts w:ascii="Aptos" w:eastAsia="Aptos" w:hAnsi="Aptos"/>
                <w:noProof/>
                <w:kern w:val="2"/>
                <w:sz w:val="24"/>
                <w:szCs w:val="24"/>
              </w:rPr>
              <w:drawing>
                <wp:inline distT="0" distB="0" distL="0" distR="0" wp14:anchorId="4195E1E2" wp14:editId="0E0C3389">
                  <wp:extent cx="2505075" cy="828675"/>
                  <wp:effectExtent l="0" t="0" r="0" b="0"/>
                  <wp:docPr id="3" name="Obrázek 1" descr="Obsah obrázku text, Písmo, logo, design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3" descr="Obsah obrázku text, Písmo, logo, design&#10;&#10;Popis byl vytvořen automatick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50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4" w:type="dxa"/>
          </w:tcPr>
          <w:p w14:paraId="31DB1A3C" w14:textId="77777777" w:rsidR="005D074C" w:rsidRPr="00402361" w:rsidRDefault="005D074C" w:rsidP="005D074C">
            <w:pPr>
              <w:pStyle w:val="Zhlav"/>
              <w:spacing w:before="60"/>
              <w:jc w:val="right"/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</w:pPr>
            <w:r w:rsidRPr="00402361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Výzkumný institut práce a sociálních věcí</w:t>
            </w:r>
            <w:r w:rsidRPr="00402361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br/>
            </w:r>
            <w:r w:rsidRPr="00402361"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  <w:t>Oddělení zkušebnictví a certifikace</w:t>
            </w:r>
          </w:p>
          <w:p w14:paraId="3D8A4178" w14:textId="77777777" w:rsidR="005D074C" w:rsidRPr="00402361" w:rsidRDefault="005D074C" w:rsidP="005D074C">
            <w:pPr>
              <w:pStyle w:val="Zhlav"/>
              <w:spacing w:before="40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402361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OZNÁMENÝ SUBJEKT 1024</w:t>
            </w:r>
          </w:p>
          <w:p w14:paraId="7BFE71FB" w14:textId="77777777" w:rsidR="005D074C" w:rsidRPr="00402361" w:rsidRDefault="005D074C" w:rsidP="005D074C">
            <w:pPr>
              <w:pStyle w:val="Zhlav"/>
              <w:jc w:val="right"/>
              <w:rPr>
                <w:rFonts w:ascii="Arial" w:eastAsia="Aptos" w:hAnsi="Arial"/>
                <w:caps/>
                <w:kern w:val="2"/>
                <w:sz w:val="16"/>
                <w:szCs w:val="16"/>
              </w:rPr>
            </w:pPr>
            <w:r w:rsidRPr="00402361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certifikační orgán 3068</w:t>
            </w:r>
          </w:p>
          <w:p w14:paraId="6B679EC5" w14:textId="77777777" w:rsidR="005D074C" w:rsidRPr="00402361" w:rsidRDefault="005D074C" w:rsidP="005D074C">
            <w:pPr>
              <w:pStyle w:val="Zhlav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402361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zkušební laboratoř 1040</w:t>
            </w:r>
          </w:p>
          <w:p w14:paraId="0177A7AC" w14:textId="0142DDB0" w:rsidR="00BC5143" w:rsidRPr="00402361" w:rsidRDefault="005D074C" w:rsidP="005D074C">
            <w:pPr>
              <w:pStyle w:val="Zhlav"/>
              <w:spacing w:before="60"/>
              <w:jc w:val="right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402361">
              <w:rPr>
                <w:rFonts w:ascii="Arial" w:eastAsia="Aptos" w:hAnsi="Arial"/>
                <w:kern w:val="2"/>
                <w:sz w:val="22"/>
                <w:szCs w:val="22"/>
              </w:rPr>
              <w:t>Jeruzalémská 1283/9, 110 00 Praha 1</w:t>
            </w:r>
          </w:p>
        </w:tc>
      </w:tr>
    </w:tbl>
    <w:p w14:paraId="4B5DF688" w14:textId="77777777" w:rsidR="00C3607F" w:rsidRPr="00402361" w:rsidRDefault="00C3607F">
      <w:pPr>
        <w:pStyle w:val="Zkladntext"/>
        <w:spacing w:before="0"/>
        <w:jc w:val="center"/>
        <w:rPr>
          <w:b/>
        </w:rPr>
      </w:pPr>
    </w:p>
    <w:p w14:paraId="6EC7980B" w14:textId="77777777" w:rsidR="00C3607F" w:rsidRPr="00402361" w:rsidRDefault="00C3607F">
      <w:pPr>
        <w:pStyle w:val="Zkladntext"/>
        <w:spacing w:before="0"/>
        <w:jc w:val="center"/>
        <w:rPr>
          <w:b/>
        </w:rPr>
      </w:pPr>
    </w:p>
    <w:p w14:paraId="7A20D9A0" w14:textId="77777777" w:rsidR="009B74D4" w:rsidRPr="00402361" w:rsidRDefault="009B74D4" w:rsidP="00C3607F">
      <w:pPr>
        <w:pStyle w:val="Zkladntext"/>
        <w:jc w:val="center"/>
        <w:rPr>
          <w:b/>
          <w:sz w:val="32"/>
        </w:rPr>
      </w:pPr>
      <w:r w:rsidRPr="00402361">
        <w:rPr>
          <w:b/>
          <w:sz w:val="32"/>
        </w:rPr>
        <w:t xml:space="preserve">Smlouva o </w:t>
      </w:r>
      <w:r w:rsidR="000A2AC5" w:rsidRPr="00402361">
        <w:rPr>
          <w:b/>
          <w:sz w:val="32"/>
        </w:rPr>
        <w:t xml:space="preserve">přezkumu certifikátu </w:t>
      </w:r>
      <w:r w:rsidRPr="00402361">
        <w:rPr>
          <w:b/>
          <w:sz w:val="32"/>
        </w:rPr>
        <w:t>E</w:t>
      </w:r>
      <w:r w:rsidR="00564C0C" w:rsidRPr="00402361">
        <w:rPr>
          <w:b/>
          <w:sz w:val="32"/>
        </w:rPr>
        <w:t>U</w:t>
      </w:r>
      <w:r w:rsidRPr="00402361">
        <w:rPr>
          <w:b/>
          <w:sz w:val="32"/>
        </w:rPr>
        <w:t xml:space="preserve"> přezkoušení typu</w:t>
      </w:r>
    </w:p>
    <w:p w14:paraId="5949C43D" w14:textId="2ADCD0D0" w:rsidR="009B74D4" w:rsidRPr="00402361" w:rsidRDefault="00D5167A">
      <w:pPr>
        <w:pStyle w:val="Zkladntext"/>
        <w:jc w:val="center"/>
        <w:rPr>
          <w:bCs/>
          <w:sz w:val="32"/>
        </w:rPr>
      </w:pPr>
      <w:r w:rsidRPr="00402361">
        <w:rPr>
          <w:bCs/>
          <w:sz w:val="32"/>
        </w:rPr>
        <w:t xml:space="preserve">č. </w:t>
      </w:r>
      <w:r w:rsidR="0093074C" w:rsidRPr="00402361">
        <w:rPr>
          <w:bCs/>
          <w:sz w:val="32"/>
        </w:rPr>
        <w:t>0</w:t>
      </w:r>
      <w:r w:rsidR="00140E8D">
        <w:rPr>
          <w:bCs/>
          <w:sz w:val="32"/>
        </w:rPr>
        <w:t>88</w:t>
      </w:r>
      <w:r w:rsidR="0093074C" w:rsidRPr="00402361">
        <w:rPr>
          <w:bCs/>
          <w:sz w:val="32"/>
        </w:rPr>
        <w:t>/20</w:t>
      </w:r>
      <w:r w:rsidR="001851F4" w:rsidRPr="00402361">
        <w:rPr>
          <w:bCs/>
          <w:sz w:val="32"/>
        </w:rPr>
        <w:t>2</w:t>
      </w:r>
      <w:r w:rsidR="00C3607F" w:rsidRPr="00402361">
        <w:rPr>
          <w:bCs/>
          <w:sz w:val="32"/>
        </w:rPr>
        <w:t>5</w:t>
      </w:r>
    </w:p>
    <w:p w14:paraId="7DFA2E66" w14:textId="61363CF4" w:rsidR="009B74D4" w:rsidRPr="00402361" w:rsidRDefault="00021CBF" w:rsidP="00A25E15">
      <w:pPr>
        <w:pStyle w:val="Zkladntext"/>
        <w:pBdr>
          <w:bottom w:val="single" w:sz="6" w:space="1" w:color="auto"/>
        </w:pBdr>
        <w:jc w:val="center"/>
        <w:rPr>
          <w:sz w:val="28"/>
        </w:rPr>
      </w:pPr>
      <w:r w:rsidRPr="00402361">
        <w:rPr>
          <w:sz w:val="28"/>
        </w:rPr>
        <w:t>uzavřená v souladu s § 1724 odst. 2 zákona č. 89/2012 Sb., občanský zákoník, ve znění pozdějších předpisů</w:t>
      </w:r>
    </w:p>
    <w:p w14:paraId="01D301E2" w14:textId="77777777" w:rsidR="009B74D4" w:rsidRPr="00402361" w:rsidRDefault="009B74D4" w:rsidP="00DF49DC">
      <w:pPr>
        <w:pStyle w:val="Nadpis1"/>
        <w:tabs>
          <w:tab w:val="clear" w:pos="454"/>
          <w:tab w:val="num" w:pos="567"/>
        </w:tabs>
        <w:spacing w:after="120"/>
        <w:rPr>
          <w:sz w:val="28"/>
          <w:szCs w:val="28"/>
        </w:rPr>
      </w:pPr>
      <w:r w:rsidRPr="00402361">
        <w:rPr>
          <w:sz w:val="28"/>
          <w:szCs w:val="28"/>
        </w:rPr>
        <w:t>Účastníci smlouv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7297"/>
      </w:tblGrid>
      <w:tr w:rsidR="007702D1" w:rsidRPr="00402361" w14:paraId="0219A9C6" w14:textId="77777777" w:rsidTr="007702D1">
        <w:tc>
          <w:tcPr>
            <w:tcW w:w="1913" w:type="dxa"/>
          </w:tcPr>
          <w:p w14:paraId="16FBF446" w14:textId="77777777" w:rsidR="007702D1" w:rsidRPr="00402361" w:rsidRDefault="007702D1" w:rsidP="007702D1">
            <w:pPr>
              <w:pStyle w:val="Zkladntext"/>
            </w:pPr>
            <w:r w:rsidRPr="00402361">
              <w:t>Objednatel:</w:t>
            </w:r>
            <w:r w:rsidRPr="00402361">
              <w:br/>
            </w:r>
          </w:p>
        </w:tc>
        <w:tc>
          <w:tcPr>
            <w:tcW w:w="7297" w:type="dxa"/>
          </w:tcPr>
          <w:p w14:paraId="2EDA20FC" w14:textId="77777777" w:rsidR="00EA420E" w:rsidRDefault="007702D1" w:rsidP="007702D1">
            <w:pPr>
              <w:pStyle w:val="Zkladntext"/>
              <w:spacing w:after="120"/>
            </w:pPr>
            <w:r w:rsidRPr="00402361">
              <w:t>MALINA - Safety s.r.o.</w:t>
            </w:r>
            <w:r w:rsidRPr="00402361">
              <w:br/>
              <w:t>Luční 1391/11, 466 01 Jablonec nad Nisou</w:t>
            </w:r>
          </w:p>
          <w:p w14:paraId="5AD6EB9C" w14:textId="308DA936" w:rsidR="007702D1" w:rsidRPr="00402361" w:rsidRDefault="007702D1" w:rsidP="007702D1">
            <w:pPr>
              <w:pStyle w:val="Zkladntext"/>
              <w:spacing w:after="120"/>
            </w:pPr>
            <w:r w:rsidRPr="00402361">
              <w:t>IČ: 25430238</w:t>
            </w:r>
            <w:r w:rsidRPr="00402361">
              <w:br/>
              <w:t>DIČ: CZ25430238</w:t>
            </w:r>
          </w:p>
        </w:tc>
      </w:tr>
      <w:tr w:rsidR="007702D1" w:rsidRPr="00402361" w14:paraId="5744A629" w14:textId="77777777" w:rsidTr="007702D1">
        <w:tc>
          <w:tcPr>
            <w:tcW w:w="1913" w:type="dxa"/>
          </w:tcPr>
          <w:p w14:paraId="2D92CC33" w14:textId="77777777" w:rsidR="007702D1" w:rsidRPr="00402361" w:rsidRDefault="007702D1" w:rsidP="007702D1">
            <w:pPr>
              <w:pStyle w:val="Zkladntext"/>
            </w:pPr>
            <w:r w:rsidRPr="00402361">
              <w:t>kterého zastupuje</w:t>
            </w:r>
            <w:r w:rsidRPr="00402361">
              <w:rPr>
                <w:rFonts w:cs="Arial"/>
              </w:rPr>
              <w:t>:</w:t>
            </w:r>
          </w:p>
        </w:tc>
        <w:tc>
          <w:tcPr>
            <w:tcW w:w="7297" w:type="dxa"/>
          </w:tcPr>
          <w:p w14:paraId="73B08E01" w14:textId="69361C9F" w:rsidR="007702D1" w:rsidRPr="00402361" w:rsidRDefault="00FB7654" w:rsidP="007702D1">
            <w:pPr>
              <w:pStyle w:val="Zkladntext"/>
            </w:pPr>
            <w:r>
              <w:t>xxxxxxxxxxxxxxxxxxxx</w:t>
            </w:r>
          </w:p>
        </w:tc>
      </w:tr>
      <w:tr w:rsidR="009B74D4" w:rsidRPr="00402361" w14:paraId="1B3785F5" w14:textId="77777777" w:rsidTr="007702D1">
        <w:tc>
          <w:tcPr>
            <w:tcW w:w="1913" w:type="dxa"/>
          </w:tcPr>
          <w:p w14:paraId="7FA75F03" w14:textId="77777777" w:rsidR="009B74D4" w:rsidRPr="00402361" w:rsidRDefault="00E70BFA" w:rsidP="00D5167A">
            <w:pPr>
              <w:pStyle w:val="Zkladntext"/>
              <w:jc w:val="center"/>
            </w:pPr>
            <w:r w:rsidRPr="00402361">
              <w:t>a</w:t>
            </w:r>
          </w:p>
        </w:tc>
        <w:tc>
          <w:tcPr>
            <w:tcW w:w="7297" w:type="dxa"/>
          </w:tcPr>
          <w:p w14:paraId="52F4FA6A" w14:textId="77777777" w:rsidR="009B74D4" w:rsidRPr="00402361" w:rsidRDefault="009B74D4">
            <w:pPr>
              <w:pStyle w:val="Zkladntext"/>
            </w:pPr>
          </w:p>
        </w:tc>
      </w:tr>
      <w:tr w:rsidR="009B74D4" w:rsidRPr="00402361" w14:paraId="0914D3E2" w14:textId="77777777" w:rsidTr="007702D1">
        <w:tc>
          <w:tcPr>
            <w:tcW w:w="1913" w:type="dxa"/>
          </w:tcPr>
          <w:p w14:paraId="3C1ACC7D" w14:textId="77777777" w:rsidR="009B74D4" w:rsidRPr="00402361" w:rsidRDefault="009B74D4">
            <w:pPr>
              <w:pStyle w:val="Zkladntext"/>
            </w:pPr>
            <w:r w:rsidRPr="00402361">
              <w:t>Vykonavatel:</w:t>
            </w:r>
          </w:p>
        </w:tc>
        <w:tc>
          <w:tcPr>
            <w:tcW w:w="7297" w:type="dxa"/>
          </w:tcPr>
          <w:p w14:paraId="03F8F43F" w14:textId="77777777" w:rsidR="00CF534D" w:rsidRPr="00402361" w:rsidRDefault="00CF534D" w:rsidP="00CF534D">
            <w:pPr>
              <w:pStyle w:val="Zkladntext"/>
            </w:pPr>
            <w:r w:rsidRPr="00402361">
              <w:t xml:space="preserve">Výzkumný institut práce a sociálních věcí, v. v. i. </w:t>
            </w:r>
            <w:r w:rsidRPr="00402361">
              <w:br/>
              <w:t>Oznámený subjekt 1024</w:t>
            </w:r>
            <w:r w:rsidRPr="00402361">
              <w:br/>
              <w:t>Jeruzalémská 1283/9, 110 00 Praha 1</w:t>
            </w:r>
          </w:p>
          <w:p w14:paraId="00BED421" w14:textId="77777777" w:rsidR="00CF534D" w:rsidRPr="00402361" w:rsidRDefault="00CF534D" w:rsidP="00CF534D">
            <w:pPr>
              <w:pStyle w:val="Zkladntext"/>
            </w:pPr>
            <w:r w:rsidRPr="00402361">
              <w:t>IČ: 00025950</w:t>
            </w:r>
            <w:r w:rsidRPr="00402361">
              <w:br/>
              <w:t>DIČ: CZ00025950</w:t>
            </w:r>
          </w:p>
          <w:p w14:paraId="1C371B08" w14:textId="33DCB527" w:rsidR="00674664" w:rsidRPr="00402361" w:rsidRDefault="00CF534D" w:rsidP="00CF534D">
            <w:pPr>
              <w:pStyle w:val="Zkladntext"/>
            </w:pPr>
            <w:r w:rsidRPr="00402361">
              <w:rPr>
                <w:i/>
                <w:sz w:val="18"/>
              </w:rPr>
              <w:t>zapsaný v registru veřejných výzkumných institucí vedeném Ministerstvem školství, mládeže a tělovýchovy</w:t>
            </w:r>
          </w:p>
        </w:tc>
      </w:tr>
      <w:tr w:rsidR="009B74D4" w:rsidRPr="00402361" w14:paraId="0762D90B" w14:textId="77777777" w:rsidTr="007702D1">
        <w:tc>
          <w:tcPr>
            <w:tcW w:w="1913" w:type="dxa"/>
          </w:tcPr>
          <w:p w14:paraId="7F112DA2" w14:textId="77777777" w:rsidR="009B74D4" w:rsidRPr="00402361" w:rsidRDefault="009B74D4" w:rsidP="00F56276">
            <w:pPr>
              <w:pStyle w:val="Zkladntext"/>
            </w:pPr>
            <w:r w:rsidRPr="00402361">
              <w:t>kterého zastupuje:</w:t>
            </w:r>
          </w:p>
        </w:tc>
        <w:tc>
          <w:tcPr>
            <w:tcW w:w="7297" w:type="dxa"/>
          </w:tcPr>
          <w:p w14:paraId="5110AA51" w14:textId="0DF16F68" w:rsidR="009B74D4" w:rsidRPr="00402361" w:rsidRDefault="00326666" w:rsidP="0093074C">
            <w:pPr>
              <w:pStyle w:val="Zkladntext"/>
            </w:pPr>
            <w:r w:rsidRPr="00402361">
              <w:t xml:space="preserve">Ing. Jiří Tilhon, Ph.D., LL.M., </w:t>
            </w:r>
            <w:r w:rsidRPr="00402361">
              <w:br/>
            </w:r>
            <w:r w:rsidRPr="00402361">
              <w:rPr>
                <w:i/>
                <w:iCs/>
                <w:sz w:val="18"/>
                <w:szCs w:val="18"/>
              </w:rPr>
              <w:t>na základě delegování pravomocí ze dne 1. 2. 2019</w:t>
            </w:r>
          </w:p>
        </w:tc>
      </w:tr>
    </w:tbl>
    <w:p w14:paraId="762D38E2" w14:textId="77777777" w:rsidR="009B74D4" w:rsidRPr="00402361" w:rsidRDefault="009B74D4">
      <w:pPr>
        <w:pStyle w:val="Zkladntext"/>
        <w:jc w:val="center"/>
      </w:pPr>
    </w:p>
    <w:p w14:paraId="3FEC37A7" w14:textId="7F884074" w:rsidR="009B74D4" w:rsidRPr="00402361" w:rsidRDefault="009B74D4">
      <w:pPr>
        <w:pStyle w:val="Zkladntext"/>
        <w:jc w:val="center"/>
      </w:pPr>
      <w:r w:rsidRPr="00402361">
        <w:t>na základě žádosti zaregistrované dne</w:t>
      </w:r>
      <w:r w:rsidR="00D5167A" w:rsidRPr="00402361">
        <w:t xml:space="preserve"> </w:t>
      </w:r>
      <w:r w:rsidR="00140E8D">
        <w:t>24</w:t>
      </w:r>
      <w:r w:rsidR="00782282" w:rsidRPr="00402361">
        <w:t xml:space="preserve">. </w:t>
      </w:r>
      <w:r w:rsidR="00140E8D">
        <w:t>7</w:t>
      </w:r>
      <w:r w:rsidR="00782282" w:rsidRPr="00402361">
        <w:t>.</w:t>
      </w:r>
      <w:r w:rsidR="0093074C" w:rsidRPr="00402361">
        <w:t xml:space="preserve"> 20</w:t>
      </w:r>
      <w:r w:rsidR="00D00690" w:rsidRPr="00402361">
        <w:t>2</w:t>
      </w:r>
      <w:r w:rsidR="007702D1" w:rsidRPr="00402361">
        <w:t>5</w:t>
      </w:r>
      <w:r w:rsidRPr="00402361">
        <w:t xml:space="preserve"> pod číslem </w:t>
      </w:r>
      <w:r w:rsidR="008F5F82" w:rsidRPr="00402361">
        <w:t>S-</w:t>
      </w:r>
      <w:r w:rsidR="007702D1" w:rsidRPr="00402361">
        <w:t>0</w:t>
      </w:r>
      <w:r w:rsidR="00140E8D">
        <w:t>99</w:t>
      </w:r>
      <w:r w:rsidR="00782282" w:rsidRPr="00402361">
        <w:t>/20</w:t>
      </w:r>
      <w:r w:rsidR="00D00690" w:rsidRPr="00402361">
        <w:t>2</w:t>
      </w:r>
      <w:r w:rsidR="007702D1" w:rsidRPr="00402361">
        <w:t>5</w:t>
      </w:r>
      <w:r w:rsidR="00E70BFA" w:rsidRPr="00402361">
        <w:br/>
      </w:r>
    </w:p>
    <w:p w14:paraId="641FDDC1" w14:textId="77777777" w:rsidR="00FC680E" w:rsidRPr="00402361" w:rsidRDefault="009B74D4" w:rsidP="00886048">
      <w:pPr>
        <w:pStyle w:val="Zkladntext"/>
        <w:spacing w:before="0" w:after="0"/>
        <w:jc w:val="center"/>
        <w:rPr>
          <w:b/>
        </w:rPr>
      </w:pPr>
      <w:r w:rsidRPr="00402361">
        <w:rPr>
          <w:b/>
        </w:rPr>
        <w:t>uzavřeli spolu tuto smlouvu</w:t>
      </w:r>
      <w:r w:rsidR="00254EC7" w:rsidRPr="00402361">
        <w:rPr>
          <w:b/>
        </w:rPr>
        <w:br/>
      </w:r>
    </w:p>
    <w:p w14:paraId="358B1805" w14:textId="77777777" w:rsidR="009B74D4" w:rsidRPr="00402361" w:rsidRDefault="009B74D4" w:rsidP="00C3607F">
      <w:pPr>
        <w:pStyle w:val="Nadpis1"/>
        <w:tabs>
          <w:tab w:val="clear" w:pos="454"/>
          <w:tab w:val="num" w:pos="567"/>
        </w:tabs>
        <w:spacing w:after="120"/>
        <w:rPr>
          <w:sz w:val="28"/>
          <w:szCs w:val="28"/>
        </w:rPr>
      </w:pPr>
      <w:r w:rsidRPr="00402361">
        <w:rPr>
          <w:sz w:val="28"/>
          <w:szCs w:val="28"/>
        </w:rPr>
        <w:t>Předmět smlouvy</w:t>
      </w:r>
    </w:p>
    <w:p w14:paraId="342548AA" w14:textId="77777777" w:rsidR="00B72791" w:rsidRPr="00402361" w:rsidRDefault="000A2AC5" w:rsidP="00C3607F">
      <w:pPr>
        <w:pStyle w:val="Zkladntext"/>
        <w:spacing w:before="0" w:after="120"/>
        <w:jc w:val="both"/>
      </w:pPr>
      <w:r w:rsidRPr="00402361">
        <w:t>V souladu s nařízením (EU) 2016/425 příloha V čl. 7 vykonavatel přezkoumá typ OOP, a pokud je to vzhledem k provedeným změnám nutné, provede příslušné zkoušky s cíle</w:t>
      </w:r>
      <w:r w:rsidR="00FC3A1F" w:rsidRPr="00402361">
        <w:t>m zajistit, aby schválený typ i </w:t>
      </w:r>
      <w:r w:rsidRPr="00402361">
        <w:t xml:space="preserve">nadále splňoval příslušné základní požadavky na ochranu zdraví a bezpečnost. Shledá-li vykonavatel, že schválený typ i nadále splňuje příslušné požadavky na ochranu zdraví a bezpečnost, </w:t>
      </w:r>
      <w:r w:rsidR="004D76FA" w:rsidRPr="00402361">
        <w:t>vydá</w:t>
      </w:r>
      <w:r w:rsidRPr="00402361">
        <w:t xml:space="preserve"> nový certifikát EU přezkoušení typu.</w:t>
      </w:r>
      <w:r w:rsidR="00B72791" w:rsidRPr="00402361">
        <w:t xml:space="preserve"> </w:t>
      </w:r>
      <w:bookmarkStart w:id="0" w:name="_Hlk185782967"/>
      <w:r w:rsidR="00B72791" w:rsidRPr="00402361">
        <w:t>Certifikát EU přezkoušení typu bude vydán rovněž v anglické verzi.</w:t>
      </w:r>
    </w:p>
    <w:p w14:paraId="15617B3A" w14:textId="77777777" w:rsidR="00B72791" w:rsidRPr="00402361" w:rsidRDefault="00B72791" w:rsidP="00C3607F">
      <w:pPr>
        <w:pStyle w:val="Zkladntext"/>
        <w:spacing w:before="0" w:after="120"/>
        <w:jc w:val="both"/>
      </w:pPr>
      <w:r w:rsidRPr="00402361">
        <w:t>Vykonavatel bude postupovat nestranně a s náležitou odbornou péčí, v souladu s požadavky nařízení (EU) 2016/425 a zákona č. 90/2016 Sb., a dále uvedených harmonizovaných norem a specifikací.</w:t>
      </w:r>
    </w:p>
    <w:p w14:paraId="19594182" w14:textId="77777777" w:rsidR="0005284E" w:rsidRPr="00402361" w:rsidRDefault="0005284E" w:rsidP="00C3607F">
      <w:pPr>
        <w:pStyle w:val="Zkladntext"/>
        <w:spacing w:before="0" w:after="120"/>
        <w:jc w:val="both"/>
      </w:pPr>
    </w:p>
    <w:bookmarkEnd w:id="0"/>
    <w:p w14:paraId="57C10EE6" w14:textId="77777777" w:rsidR="009B74D4" w:rsidRPr="00402361" w:rsidRDefault="009B74D4" w:rsidP="00464DC0">
      <w:pPr>
        <w:pStyle w:val="Nadpis1"/>
        <w:tabs>
          <w:tab w:val="clear" w:pos="454"/>
          <w:tab w:val="num" w:pos="567"/>
        </w:tabs>
        <w:spacing w:after="120"/>
        <w:rPr>
          <w:sz w:val="28"/>
          <w:szCs w:val="28"/>
        </w:rPr>
      </w:pPr>
      <w:r w:rsidRPr="00402361">
        <w:rPr>
          <w:sz w:val="28"/>
          <w:szCs w:val="28"/>
        </w:rPr>
        <w:lastRenderedPageBreak/>
        <w:t>Identifikační údaje o výrobku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2126"/>
        <w:gridCol w:w="4037"/>
      </w:tblGrid>
      <w:tr w:rsidR="0093074C" w:rsidRPr="00402361" w14:paraId="442090C3" w14:textId="77777777" w:rsidTr="00A25771">
        <w:tc>
          <w:tcPr>
            <w:tcW w:w="3047" w:type="dxa"/>
          </w:tcPr>
          <w:p w14:paraId="24657B8D" w14:textId="77777777" w:rsidR="0093074C" w:rsidRPr="00402361" w:rsidRDefault="0093074C" w:rsidP="0093074C">
            <w:pPr>
              <w:pStyle w:val="Zkladntext"/>
            </w:pPr>
            <w:r w:rsidRPr="00402361">
              <w:t>Název:</w:t>
            </w:r>
            <w:r w:rsidRPr="00402361">
              <w:tab/>
            </w:r>
          </w:p>
        </w:tc>
        <w:tc>
          <w:tcPr>
            <w:tcW w:w="6163" w:type="dxa"/>
            <w:gridSpan w:val="2"/>
          </w:tcPr>
          <w:p w14:paraId="64419C93" w14:textId="34CB18F6" w:rsidR="0093074C" w:rsidRPr="00402361" w:rsidRDefault="008F7C77" w:rsidP="0093074C">
            <w:pPr>
              <w:pStyle w:val="Zkladntext"/>
              <w:rPr>
                <w:b/>
              </w:rPr>
            </w:pPr>
            <w:r w:rsidRPr="008F7C77">
              <w:rPr>
                <w:b/>
              </w:rPr>
              <w:t xml:space="preserve">Filtr P3, </w:t>
            </w:r>
            <w:bookmarkStart w:id="1" w:name="_Hlk209015130"/>
            <w:r w:rsidRPr="008F7C77">
              <w:rPr>
                <w:b/>
              </w:rPr>
              <w:t>závit RD40x1/7"</w:t>
            </w:r>
            <w:bookmarkEnd w:id="1"/>
          </w:p>
        </w:tc>
      </w:tr>
      <w:tr w:rsidR="0093074C" w:rsidRPr="00402361" w14:paraId="06452758" w14:textId="77777777" w:rsidTr="00A25771">
        <w:tc>
          <w:tcPr>
            <w:tcW w:w="3047" w:type="dxa"/>
          </w:tcPr>
          <w:p w14:paraId="305E6F1E" w14:textId="77777777" w:rsidR="0093074C" w:rsidRPr="00402361" w:rsidRDefault="0093074C" w:rsidP="0093074C">
            <w:pPr>
              <w:pStyle w:val="Zkladntext"/>
            </w:pPr>
            <w:r w:rsidRPr="00402361">
              <w:t>Typ:</w:t>
            </w:r>
          </w:p>
        </w:tc>
        <w:tc>
          <w:tcPr>
            <w:tcW w:w="6163" w:type="dxa"/>
            <w:gridSpan w:val="2"/>
          </w:tcPr>
          <w:p w14:paraId="31D9A96A" w14:textId="21713714" w:rsidR="0093074C" w:rsidRPr="00402361" w:rsidRDefault="008F7C77" w:rsidP="00A25771">
            <w:pPr>
              <w:pStyle w:val="Zkladntext"/>
              <w:rPr>
                <w:b/>
              </w:rPr>
            </w:pPr>
            <w:r w:rsidRPr="008F7C77">
              <w:rPr>
                <w:b/>
              </w:rPr>
              <w:t>CleanAIR / Filtr P3 / 500048</w:t>
            </w:r>
          </w:p>
        </w:tc>
      </w:tr>
      <w:tr w:rsidR="00FC3A1F" w:rsidRPr="00402361" w14:paraId="5112A4E0" w14:textId="77777777" w:rsidTr="00A25771">
        <w:tc>
          <w:tcPr>
            <w:tcW w:w="3047" w:type="dxa"/>
          </w:tcPr>
          <w:p w14:paraId="26031AA9" w14:textId="77777777" w:rsidR="00FC3A1F" w:rsidRPr="00402361" w:rsidRDefault="00FC3A1F" w:rsidP="0093074C">
            <w:pPr>
              <w:pStyle w:val="Zkladntext"/>
            </w:pPr>
            <w:r w:rsidRPr="00402361">
              <w:t>Číslo stávajícího certifikátu</w:t>
            </w:r>
            <w:r w:rsidR="002C6FD6" w:rsidRPr="00402361">
              <w:t>:</w:t>
            </w:r>
          </w:p>
        </w:tc>
        <w:tc>
          <w:tcPr>
            <w:tcW w:w="2126" w:type="dxa"/>
          </w:tcPr>
          <w:p w14:paraId="60228801" w14:textId="346A995C" w:rsidR="00FC3A1F" w:rsidRPr="00402361" w:rsidRDefault="007127FB" w:rsidP="0093074C">
            <w:pPr>
              <w:pStyle w:val="Zkladntext"/>
            </w:pPr>
            <w:r w:rsidRPr="00402361">
              <w:t>1024/E-</w:t>
            </w:r>
            <w:r w:rsidR="00140E8D">
              <w:t>066</w:t>
            </w:r>
            <w:r w:rsidRPr="00402361">
              <w:t>/2020</w:t>
            </w:r>
          </w:p>
        </w:tc>
        <w:tc>
          <w:tcPr>
            <w:tcW w:w="4037" w:type="dxa"/>
          </w:tcPr>
          <w:p w14:paraId="27C87A90" w14:textId="57D442D0" w:rsidR="00FC3A1F" w:rsidRPr="00402361" w:rsidRDefault="003B7FA7" w:rsidP="00A25771">
            <w:pPr>
              <w:pStyle w:val="Zkladntext"/>
            </w:pPr>
            <w:r w:rsidRPr="00402361">
              <w:rPr>
                <w:rFonts w:cs="Arial"/>
                <w:lang w:val="en-US"/>
              </w:rPr>
              <w:t xml:space="preserve">platný </w:t>
            </w:r>
            <w:r w:rsidR="00FC3A1F" w:rsidRPr="00402361">
              <w:rPr>
                <w:rFonts w:cs="Arial"/>
                <w:lang w:val="en-US"/>
              </w:rPr>
              <w:t>od:</w:t>
            </w:r>
            <w:r w:rsidR="00A25771" w:rsidRPr="00402361">
              <w:rPr>
                <w:rFonts w:cs="Arial"/>
                <w:lang w:val="en-US"/>
              </w:rPr>
              <w:t xml:space="preserve"> </w:t>
            </w:r>
            <w:r w:rsidR="00C55794">
              <w:t>21</w:t>
            </w:r>
            <w:r w:rsidR="007127FB" w:rsidRPr="00402361">
              <w:t>.10.2020</w:t>
            </w:r>
            <w:r w:rsidR="00FC3A1F" w:rsidRPr="00402361">
              <w:rPr>
                <w:rFonts w:cs="Arial"/>
                <w:lang w:val="en-US"/>
              </w:rPr>
              <w:tab/>
              <w:t>do:</w:t>
            </w:r>
            <w:r w:rsidR="00D5167A" w:rsidRPr="00402361">
              <w:rPr>
                <w:rFonts w:cs="Arial"/>
                <w:lang w:val="en-US"/>
              </w:rPr>
              <w:t xml:space="preserve"> </w:t>
            </w:r>
            <w:r w:rsidR="00A25771" w:rsidRPr="00402361">
              <w:rPr>
                <w:rFonts w:cs="Arial"/>
                <w:lang w:val="en-US"/>
              </w:rPr>
              <w:t>2</w:t>
            </w:r>
            <w:r w:rsidR="00C55794">
              <w:rPr>
                <w:rFonts w:cs="Arial"/>
                <w:lang w:val="en-US"/>
              </w:rPr>
              <w:t>1</w:t>
            </w:r>
            <w:r w:rsidR="00A25771" w:rsidRPr="00402361">
              <w:rPr>
                <w:rFonts w:cs="Arial"/>
                <w:lang w:val="en-US"/>
              </w:rPr>
              <w:t>.</w:t>
            </w:r>
            <w:r w:rsidR="00C55794">
              <w:rPr>
                <w:rFonts w:cs="Arial"/>
                <w:lang w:val="en-US"/>
              </w:rPr>
              <w:t>10</w:t>
            </w:r>
            <w:r w:rsidR="00A25771" w:rsidRPr="00402361">
              <w:rPr>
                <w:rFonts w:cs="Arial"/>
                <w:lang w:val="en-US"/>
              </w:rPr>
              <w:t>.2025</w:t>
            </w:r>
          </w:p>
        </w:tc>
      </w:tr>
      <w:tr w:rsidR="009B74D4" w:rsidRPr="00402361" w14:paraId="154C6A8F" w14:textId="77777777" w:rsidTr="00A25771">
        <w:tc>
          <w:tcPr>
            <w:tcW w:w="3047" w:type="dxa"/>
          </w:tcPr>
          <w:p w14:paraId="534C18EA" w14:textId="77777777" w:rsidR="009B74D4" w:rsidRPr="00402361" w:rsidRDefault="009B74D4" w:rsidP="0093074C">
            <w:pPr>
              <w:pStyle w:val="Zkladntext"/>
            </w:pPr>
            <w:r w:rsidRPr="00402361">
              <w:t>Výrobce:</w:t>
            </w:r>
          </w:p>
        </w:tc>
        <w:tc>
          <w:tcPr>
            <w:tcW w:w="6163" w:type="dxa"/>
            <w:gridSpan w:val="2"/>
          </w:tcPr>
          <w:p w14:paraId="2964A64C" w14:textId="10B98C80" w:rsidR="009B74D4" w:rsidRPr="00402361" w:rsidRDefault="00A25771" w:rsidP="0093074C">
            <w:pPr>
              <w:pStyle w:val="Zkladntext"/>
            </w:pPr>
            <w:r w:rsidRPr="00402361">
              <w:t>MALINA - Safety s.r.o.</w:t>
            </w:r>
            <w:r w:rsidRPr="00402361">
              <w:br/>
              <w:t>Luční 1391/11, 466 01 Jablonec nad Nisou</w:t>
            </w:r>
          </w:p>
        </w:tc>
      </w:tr>
      <w:tr w:rsidR="009B74D4" w:rsidRPr="00402361" w14:paraId="398943D5" w14:textId="77777777" w:rsidTr="00A25771">
        <w:tc>
          <w:tcPr>
            <w:tcW w:w="3047" w:type="dxa"/>
          </w:tcPr>
          <w:p w14:paraId="2FA0A539" w14:textId="77777777" w:rsidR="009B74D4" w:rsidRPr="00402361" w:rsidRDefault="009B74D4" w:rsidP="0093074C">
            <w:pPr>
              <w:pStyle w:val="Zkladntext"/>
            </w:pPr>
            <w:r w:rsidRPr="00402361">
              <w:t>Popis a určení výrobku:</w:t>
            </w:r>
          </w:p>
        </w:tc>
        <w:tc>
          <w:tcPr>
            <w:tcW w:w="6163" w:type="dxa"/>
            <w:gridSpan w:val="2"/>
          </w:tcPr>
          <w:p w14:paraId="40EF5B2A" w14:textId="62833A19" w:rsidR="009B74D4" w:rsidRPr="00402361" w:rsidRDefault="003939C6" w:rsidP="0093074C">
            <w:pPr>
              <w:pStyle w:val="Zkladntext"/>
            </w:pPr>
            <w:r>
              <w:t>Filtr proti částicím v kombinaci s vhodnou maskou, polomaskou nebo filtračním prostředkem s pomocnou ventilací připojeným k hlavovému dílu chrání dýchací orgány uživatele proti pevným a kapalným aerosolům v ovzduší.</w:t>
            </w:r>
          </w:p>
        </w:tc>
      </w:tr>
      <w:tr w:rsidR="009B74D4" w:rsidRPr="00402361" w14:paraId="77C392AB" w14:textId="77777777" w:rsidTr="00A25771">
        <w:tc>
          <w:tcPr>
            <w:tcW w:w="3047" w:type="dxa"/>
          </w:tcPr>
          <w:p w14:paraId="61FC1998" w14:textId="77777777" w:rsidR="009B74D4" w:rsidRPr="00402361" w:rsidRDefault="009B74D4" w:rsidP="0093074C">
            <w:pPr>
              <w:pStyle w:val="Zkladntext"/>
            </w:pPr>
            <w:r w:rsidRPr="00402361">
              <w:t>Kategorie OOP:</w:t>
            </w:r>
          </w:p>
        </w:tc>
        <w:tc>
          <w:tcPr>
            <w:tcW w:w="6163" w:type="dxa"/>
            <w:gridSpan w:val="2"/>
          </w:tcPr>
          <w:p w14:paraId="1F6EC68B" w14:textId="79266991" w:rsidR="009B74D4" w:rsidRPr="00402361" w:rsidRDefault="00A25771" w:rsidP="0093074C">
            <w:pPr>
              <w:pStyle w:val="Zkladntext"/>
            </w:pPr>
            <w:r w:rsidRPr="00402361">
              <w:t>III. podle přílohy I. nařízení (EU) 2016/425</w:t>
            </w:r>
          </w:p>
        </w:tc>
      </w:tr>
    </w:tbl>
    <w:p w14:paraId="22D62658" w14:textId="77777777" w:rsidR="00A25771" w:rsidRPr="00402361" w:rsidRDefault="00A25771" w:rsidP="007127FB">
      <w:pPr>
        <w:pStyle w:val="Zkladntext"/>
        <w:spacing w:before="120"/>
      </w:pPr>
      <w:r w:rsidRPr="00402361">
        <w:t xml:space="preserve">Důvod přezkumu certifikátu EU přezkoušení typu: </w:t>
      </w:r>
    </w:p>
    <w:p w14:paraId="0C89CD9F" w14:textId="77777777" w:rsidR="00A25771" w:rsidRPr="00402361" w:rsidRDefault="00A25771" w:rsidP="00C25889">
      <w:pPr>
        <w:pStyle w:val="Zkladntext"/>
        <w:numPr>
          <w:ilvl w:val="0"/>
          <w:numId w:val="4"/>
        </w:numPr>
        <w:ind w:left="714" w:hanging="357"/>
        <w:rPr>
          <w:strike/>
        </w:rPr>
      </w:pPr>
      <w:r w:rsidRPr="00402361">
        <w:rPr>
          <w:strike/>
        </w:rPr>
        <w:t>úprava schváleného typu uvedená v bodě 7.2 přílohy V nařízení</w:t>
      </w:r>
    </w:p>
    <w:p w14:paraId="1DA20376" w14:textId="29DF9D12" w:rsidR="00A25771" w:rsidRPr="00402361" w:rsidRDefault="00A25771" w:rsidP="00C25889">
      <w:pPr>
        <w:pStyle w:val="Zkladntext"/>
        <w:numPr>
          <w:ilvl w:val="0"/>
          <w:numId w:val="4"/>
        </w:numPr>
        <w:ind w:left="714" w:hanging="357"/>
      </w:pPr>
      <w:r w:rsidRPr="00402361">
        <w:t>změna stavu techniky uvedená v bodě 7.3 přílohy V</w:t>
      </w:r>
      <w:r w:rsidR="00DC27FA" w:rsidRPr="00402361">
        <w:t> </w:t>
      </w:r>
      <w:r w:rsidRPr="00402361">
        <w:t>nařízení</w:t>
      </w:r>
    </w:p>
    <w:p w14:paraId="77E76E32" w14:textId="3B247CC9" w:rsidR="003B7FA7" w:rsidRPr="00402361" w:rsidRDefault="00DC27FA" w:rsidP="00C25889">
      <w:pPr>
        <w:pStyle w:val="Zkladntext"/>
        <w:numPr>
          <w:ilvl w:val="0"/>
          <w:numId w:val="4"/>
        </w:numPr>
        <w:ind w:left="714" w:hanging="357"/>
        <w:jc w:val="both"/>
        <w:rPr>
          <w:u w:val="single"/>
        </w:rPr>
      </w:pPr>
      <w:r w:rsidRPr="00402361">
        <w:t>konec platnosti certifikátu</w:t>
      </w:r>
    </w:p>
    <w:p w14:paraId="047B71E6" w14:textId="676E9BBB" w:rsidR="00B7468E" w:rsidRPr="00402361" w:rsidRDefault="00B7468E" w:rsidP="00C25889">
      <w:pPr>
        <w:pStyle w:val="Zkladntext"/>
        <w:spacing w:before="120" w:after="120"/>
        <w:jc w:val="both"/>
      </w:pPr>
      <w:bookmarkStart w:id="2" w:name="_Hlk185783054"/>
      <w:r w:rsidRPr="00402361">
        <w:t xml:space="preserve">Pokud došlo ke změnám schváleného typu nebo změně stavu techniky, dodá objednatel aktualizovanou dokumentaci podle bodu </w:t>
      </w:r>
      <w:r w:rsidR="0005284E" w:rsidRPr="00402361">
        <w:t>IV. A této</w:t>
      </w:r>
      <w:r w:rsidRPr="00402361">
        <w:t xml:space="preserve"> smlouvy.</w:t>
      </w:r>
    </w:p>
    <w:bookmarkEnd w:id="2"/>
    <w:p w14:paraId="70C06A06" w14:textId="77777777" w:rsidR="009B74D4" w:rsidRPr="00402361" w:rsidRDefault="003B7FA7" w:rsidP="00D54DF5">
      <w:pPr>
        <w:pStyle w:val="Nadpis1"/>
        <w:tabs>
          <w:tab w:val="clear" w:pos="454"/>
          <w:tab w:val="num" w:pos="567"/>
        </w:tabs>
        <w:rPr>
          <w:sz w:val="28"/>
          <w:szCs w:val="28"/>
        </w:rPr>
      </w:pPr>
      <w:r w:rsidRPr="00402361">
        <w:rPr>
          <w:sz w:val="28"/>
          <w:szCs w:val="28"/>
        </w:rPr>
        <w:t>Technická dokumentace</w:t>
      </w:r>
    </w:p>
    <w:p w14:paraId="20B06E87" w14:textId="77777777" w:rsidR="004B6138" w:rsidRPr="00402361" w:rsidRDefault="00D54DF5" w:rsidP="00C3607F">
      <w:pPr>
        <w:pStyle w:val="Zkladntext"/>
        <w:jc w:val="both"/>
        <w:rPr>
          <w:b/>
        </w:rPr>
      </w:pPr>
      <w:bookmarkStart w:id="3" w:name="_Hlk185782886"/>
      <w:r w:rsidRPr="00402361">
        <w:rPr>
          <w:b/>
        </w:rPr>
        <w:t>IV.A D</w:t>
      </w:r>
      <w:r w:rsidR="004B6138" w:rsidRPr="00402361">
        <w:rPr>
          <w:b/>
        </w:rPr>
        <w:t xml:space="preserve">okumentace při úpravě schváleného typu nebo změně stavu techniky </w:t>
      </w:r>
    </w:p>
    <w:p w14:paraId="2B8CFEBF" w14:textId="77777777" w:rsidR="00732EE2" w:rsidRPr="00402361" w:rsidRDefault="009B74D4" w:rsidP="00C3607F">
      <w:pPr>
        <w:pStyle w:val="Zkladntext"/>
        <w:jc w:val="both"/>
      </w:pPr>
      <w:r w:rsidRPr="00402361">
        <w:t xml:space="preserve">Objednavatel dodá vykonavateli veškerou technickou dokumentaci v rozsahu požadavků </w:t>
      </w:r>
      <w:r w:rsidR="00F950A6" w:rsidRPr="00402361">
        <w:t>nařízení (EU) 2016/425</w:t>
      </w:r>
      <w:r w:rsidR="00971ACE" w:rsidRPr="00402361">
        <w:t xml:space="preserve"> </w:t>
      </w:r>
      <w:r w:rsidRPr="00402361">
        <w:t>příloh</w:t>
      </w:r>
      <w:r w:rsidR="00971ACE" w:rsidRPr="00402361">
        <w:t>a III: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9322"/>
      </w:tblGrid>
      <w:tr w:rsidR="00971ACE" w:rsidRPr="00402361" w14:paraId="68A9F008" w14:textId="77777777" w:rsidTr="00DF49DC">
        <w:tc>
          <w:tcPr>
            <w:tcW w:w="9322" w:type="dxa"/>
          </w:tcPr>
          <w:p w14:paraId="5B15A6B9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úplný popis OOP a jeho zamýšleného použití </w:t>
            </w:r>
          </w:p>
        </w:tc>
      </w:tr>
      <w:tr w:rsidR="00971ACE" w:rsidRPr="00402361" w14:paraId="3952D56E" w14:textId="77777777" w:rsidTr="00DF49DC">
        <w:tc>
          <w:tcPr>
            <w:tcW w:w="9322" w:type="dxa"/>
          </w:tcPr>
          <w:p w14:paraId="5A6A412A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osouzení rizika či rizik, proti kterým má OOP chránit</w:t>
            </w:r>
            <w:r w:rsidR="00F7298D" w:rsidRPr="00402361">
              <w:rPr>
                <w:rFonts w:cs="Arial"/>
              </w:rPr>
              <w:t xml:space="preserve"> </w:t>
            </w:r>
          </w:p>
        </w:tc>
      </w:tr>
      <w:tr w:rsidR="00971ACE" w:rsidRPr="00402361" w14:paraId="61B91F4B" w14:textId="77777777" w:rsidTr="00DF49DC">
        <w:tc>
          <w:tcPr>
            <w:tcW w:w="9322" w:type="dxa"/>
          </w:tcPr>
          <w:p w14:paraId="39D2A963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seznam základních požadavků na ochranu zdraví a bezpečnost, které se na OOP vztahují</w:t>
            </w:r>
            <w:r w:rsidR="00F7298D" w:rsidRPr="00402361">
              <w:rPr>
                <w:rFonts w:cs="Arial"/>
              </w:rPr>
              <w:t xml:space="preserve"> </w:t>
            </w:r>
          </w:p>
        </w:tc>
      </w:tr>
      <w:tr w:rsidR="00971ACE" w:rsidRPr="00402361" w14:paraId="0EB5E150" w14:textId="77777777" w:rsidTr="00DF49DC">
        <w:tc>
          <w:tcPr>
            <w:tcW w:w="9322" w:type="dxa"/>
          </w:tcPr>
          <w:p w14:paraId="15F26268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konstrukční a výrobní výkresy a schémata OOP a jeho součástí, podsestav a obvodů </w:t>
            </w:r>
          </w:p>
        </w:tc>
      </w:tr>
      <w:tr w:rsidR="00971ACE" w:rsidRPr="00402361" w14:paraId="5082F489" w14:textId="77777777" w:rsidTr="00DF49DC">
        <w:tc>
          <w:tcPr>
            <w:tcW w:w="9322" w:type="dxa"/>
          </w:tcPr>
          <w:p w14:paraId="72917002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popisy a vysvětlivky potřebné pro pochopení výkresů a schémat uvedených v písmeni d) </w:t>
            </w:r>
            <w:r w:rsidRPr="00402361">
              <w:rPr>
                <w:rFonts w:cs="Arial"/>
              </w:rPr>
              <w:br/>
              <w:t xml:space="preserve">a fungování OOP </w:t>
            </w:r>
          </w:p>
        </w:tc>
      </w:tr>
      <w:tr w:rsidR="00971ACE" w:rsidRPr="00402361" w14:paraId="5E2F65DB" w14:textId="77777777" w:rsidTr="00DF49DC">
        <w:tc>
          <w:tcPr>
            <w:tcW w:w="9322" w:type="dxa"/>
          </w:tcPr>
          <w:p w14:paraId="4AEC16B1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odkazy na harmonizované normy, které byly použity pro návrh a výrobu OOP. V případě částečného použití harmonizovaných norem se v technické dokumentaci uvedou ty části, jež byly použity</w:t>
            </w:r>
          </w:p>
        </w:tc>
      </w:tr>
      <w:tr w:rsidR="00971ACE" w:rsidRPr="00402361" w14:paraId="10B6A5E2" w14:textId="77777777" w:rsidTr="00DF49DC">
        <w:tc>
          <w:tcPr>
            <w:tcW w:w="9322" w:type="dxa"/>
          </w:tcPr>
          <w:p w14:paraId="5B636F6E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okud harmonizované normy použity nebyly anebo byly použity pouze částečně, popisy jiných technických specifikací, které byly použity s cílem splnit příslušné základní požadavky na ochranu zdraví a bezpečnost</w:t>
            </w:r>
          </w:p>
        </w:tc>
      </w:tr>
      <w:tr w:rsidR="00971ACE" w:rsidRPr="00402361" w14:paraId="75174D18" w14:textId="77777777" w:rsidTr="00DF49DC">
        <w:tc>
          <w:tcPr>
            <w:tcW w:w="9322" w:type="dxa"/>
          </w:tcPr>
          <w:p w14:paraId="4A067730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výsledky konstrukčních výpočtů, kontrol a přezkoušení provedených za účelem ověření shody OOP s příslušnými základními požadavky na ochranu zdraví a bezpečnost</w:t>
            </w:r>
          </w:p>
        </w:tc>
      </w:tr>
      <w:tr w:rsidR="00971ACE" w:rsidRPr="00402361" w14:paraId="78FDC9BE" w14:textId="77777777" w:rsidTr="00DF49DC">
        <w:tc>
          <w:tcPr>
            <w:tcW w:w="9322" w:type="dxa"/>
          </w:tcPr>
          <w:p w14:paraId="19F577B3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rotokoly o zkouškách provedených k ověření shody OOP s příslušnými základními požadavky na ochranu zdraví a bezpečnost a případně ke stanovení příslušné třídy ochrany</w:t>
            </w:r>
          </w:p>
        </w:tc>
      </w:tr>
      <w:tr w:rsidR="00971ACE" w:rsidRPr="00402361" w14:paraId="736E3821" w14:textId="77777777" w:rsidTr="00DF49DC">
        <w:tc>
          <w:tcPr>
            <w:tcW w:w="9322" w:type="dxa"/>
          </w:tcPr>
          <w:p w14:paraId="3B31754F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popis prostředků použitých výrobcem během výroby OOP k zajištění shody vyráběných OOP se specifikacemi návrhu</w:t>
            </w:r>
          </w:p>
        </w:tc>
      </w:tr>
      <w:tr w:rsidR="00971ACE" w:rsidRPr="00402361" w14:paraId="6216BAC0" w14:textId="77777777" w:rsidTr="00DF49DC">
        <w:tc>
          <w:tcPr>
            <w:tcW w:w="9322" w:type="dxa"/>
          </w:tcPr>
          <w:p w14:paraId="666C416C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kopii návodu a informací výrobce uvedených v bodě 1.4 přílohy II nařízení</w:t>
            </w:r>
          </w:p>
        </w:tc>
      </w:tr>
      <w:tr w:rsidR="00971ACE" w:rsidRPr="00402361" w14:paraId="3D50229E" w14:textId="77777777" w:rsidTr="00DF49DC">
        <w:tc>
          <w:tcPr>
            <w:tcW w:w="9322" w:type="dxa"/>
          </w:tcPr>
          <w:p w14:paraId="1D0754E2" w14:textId="77777777" w:rsidR="00971ACE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>u OOP vyráběných jako samostatné jednotky přizpůsobené konkrétnímu uživateli všechny nezbytné pokyny pro výrobu takového OOP na základě schváleného základního modelu</w:t>
            </w:r>
          </w:p>
        </w:tc>
      </w:tr>
      <w:tr w:rsidR="00971ACE" w:rsidRPr="00402361" w14:paraId="0AEBBB0E" w14:textId="77777777" w:rsidTr="00DF49DC">
        <w:tc>
          <w:tcPr>
            <w:tcW w:w="9322" w:type="dxa"/>
          </w:tcPr>
          <w:p w14:paraId="464CC9EF" w14:textId="77777777" w:rsidR="00F7298D" w:rsidRPr="00402361" w:rsidRDefault="00971ACE" w:rsidP="00C3607F">
            <w:pPr>
              <w:pStyle w:val="Zkladntext"/>
              <w:numPr>
                <w:ilvl w:val="0"/>
                <w:numId w:val="3"/>
              </w:numPr>
              <w:ind w:left="284" w:hanging="284"/>
              <w:rPr>
                <w:rFonts w:cs="Arial"/>
              </w:rPr>
            </w:pPr>
            <w:r w:rsidRPr="00402361">
              <w:rPr>
                <w:rFonts w:cs="Arial"/>
              </w:rPr>
              <w:t xml:space="preserve">u sériově vyráběných OOP, u nichž má být každý kus přizpůsoben konkrétnímu uživateli, popis opatření, která mají být přijata výrobcem během přizpůsobování a výrobního procesu s cílem </w:t>
            </w:r>
            <w:r w:rsidRPr="00402361">
              <w:rPr>
                <w:rFonts w:cs="Arial"/>
              </w:rPr>
              <w:lastRenderedPageBreak/>
              <w:t>zajistit, aby byl každý OOP ve shodě se schváleným typem a s příslušnými základními požadavky na ochranu zdraví a bezpečnost</w:t>
            </w:r>
            <w:r w:rsidR="003B7FA7" w:rsidRPr="00402361">
              <w:rPr>
                <w:rFonts w:cs="Arial"/>
              </w:rPr>
              <w:t>.</w:t>
            </w:r>
          </w:p>
        </w:tc>
      </w:tr>
      <w:bookmarkEnd w:id="3"/>
    </w:tbl>
    <w:p w14:paraId="1AC9B8AA" w14:textId="7BA0B1C2" w:rsidR="00F91CE5" w:rsidRPr="00402361" w:rsidRDefault="00F91CE5" w:rsidP="00A25771">
      <w:pPr>
        <w:pStyle w:val="Zkladntext"/>
        <w:spacing w:before="0" w:after="120"/>
        <w:jc w:val="both"/>
      </w:pPr>
    </w:p>
    <w:p w14:paraId="47BE1F9C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 xml:space="preserve">Předpisy </w:t>
      </w:r>
      <w:r w:rsidR="00E856F9" w:rsidRPr="00402361">
        <w:rPr>
          <w:szCs w:val="24"/>
        </w:rPr>
        <w:t>a normy</w:t>
      </w:r>
    </w:p>
    <w:p w14:paraId="3B66DA20" w14:textId="77777777" w:rsidR="00DC27FA" w:rsidRDefault="00643CD3" w:rsidP="00DC27FA">
      <w:pPr>
        <w:pStyle w:val="Zkladntext"/>
        <w:spacing w:before="0" w:after="120"/>
        <w:jc w:val="both"/>
      </w:pPr>
      <w:r w:rsidRPr="00402361">
        <w:t>Seznam technických harmonizovaných norem nebo jiných technických specifikací, které budou použity pro zkoušky a hodnocení:</w:t>
      </w:r>
    </w:p>
    <w:p w14:paraId="09EFE235" w14:textId="1C974D23" w:rsidR="00572B2A" w:rsidRPr="00402361" w:rsidRDefault="00FB7654" w:rsidP="00E10742">
      <w:pPr>
        <w:pStyle w:val="Zkladntext"/>
        <w:numPr>
          <w:ilvl w:val="0"/>
          <w:numId w:val="13"/>
        </w:numPr>
        <w:spacing w:before="0" w:after="120"/>
        <w:jc w:val="both"/>
      </w:pPr>
      <w:r>
        <w:rPr>
          <w:rFonts w:cs="Arial"/>
        </w:rPr>
        <w:t>xxxxxxxxxxxxxxxxxxxxxxxxxxxxxxxxxxxxxxxxxxxxxxxxxxxxxxxxxxxxxxxxxxxxxxxxxxxxxxxxxxxxxxxxxxxxxxxxxxxxxxxxxxxxxxxxxxxxxxxxxxxxxx</w:t>
      </w:r>
    </w:p>
    <w:p w14:paraId="2939DA92" w14:textId="29585E07" w:rsidR="00D3750D" w:rsidRPr="006B4B10" w:rsidRDefault="00FB7654" w:rsidP="00402361">
      <w:pPr>
        <w:pStyle w:val="Zkladntext"/>
        <w:numPr>
          <w:ilvl w:val="0"/>
          <w:numId w:val="13"/>
        </w:numPr>
        <w:spacing w:before="0" w:after="120"/>
        <w:ind w:left="714" w:hanging="357"/>
        <w:jc w:val="both"/>
      </w:pPr>
      <w:r>
        <w:rPr>
          <w:bCs/>
        </w:rPr>
        <w:t>xxxxxxxxxxxxxxxxxxxxxxxxxxxxxxxxxxxxxxxxxxxxxxxxxxxxxxxxxxxxxxxxxxxxxxxxxxxxxxxxxxxxxxxxxxxxxxxxxxxxxxxxxxxxxxxxxxxxxxxxxxxxxxxxxxxxxxxxxxxxxxxxxxxxxxxxxxxxxxxxxxxxxxxxxxxxxxxxxxxxxxxxxxxxxxxxxxxxxxxxxxxxxxxxxxx</w:t>
      </w:r>
    </w:p>
    <w:p w14:paraId="66D3A6FA" w14:textId="21A74599" w:rsidR="006B4B10" w:rsidRPr="00402361" w:rsidRDefault="00FB7654" w:rsidP="006B4B10">
      <w:pPr>
        <w:pStyle w:val="Zkladntext"/>
        <w:numPr>
          <w:ilvl w:val="0"/>
          <w:numId w:val="13"/>
        </w:numPr>
        <w:spacing w:before="0" w:after="120"/>
        <w:jc w:val="both"/>
      </w:pPr>
      <w:r>
        <w:t>xxxxxxxxxxxxxxxxxxxxxxxxxxxxxxxxxxxxxxxxxxxxxxxxxxxxxxxxxxxxxxxxxxxxxxxxxxxxxxxxxxxxxxxxxxxxxxxxxxxxxxxxxxxxxxxxxxxxxxxxxxxxxxxxxxxxxxxxxxxxxxxxxxxxxxxxxxxxxxxxxxxxxxxxxxxxxxxxxxxxxxxxxxxxxxxxxxxxxxxxxxxxxxxxxx</w:t>
      </w:r>
    </w:p>
    <w:p w14:paraId="2B82DC9F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Zkušební vzorky</w:t>
      </w:r>
    </w:p>
    <w:p w14:paraId="74DA6F27" w14:textId="77777777" w:rsidR="0007591D" w:rsidRPr="00446692" w:rsidRDefault="0007591D" w:rsidP="0007591D">
      <w:pPr>
        <w:pStyle w:val="Zkladntext"/>
      </w:pPr>
      <w:r w:rsidRPr="00446692">
        <w:t>Pro přezkoušení typu odebere vykonavatel:</w:t>
      </w:r>
    </w:p>
    <w:p w14:paraId="126082B6" w14:textId="0167C5A9" w:rsidR="0007591D" w:rsidRDefault="00FB7654" w:rsidP="0007591D">
      <w:pPr>
        <w:pStyle w:val="Zkladntext"/>
        <w:numPr>
          <w:ilvl w:val="0"/>
          <w:numId w:val="6"/>
        </w:numPr>
      </w:pPr>
      <w:r>
        <w:t>xxxxxxxxxxxxxxxxxxxxxxxxxxxxxxxxxxxxxxxxxxxxxxxxxxxxxxxx</w:t>
      </w:r>
    </w:p>
    <w:p w14:paraId="15088CC1" w14:textId="77777777" w:rsidR="0007591D" w:rsidRPr="00CD7589" w:rsidRDefault="0007591D" w:rsidP="0007591D">
      <w:pPr>
        <w:pStyle w:val="Zkladntext"/>
      </w:pPr>
      <w:r w:rsidRPr="00CD7589">
        <w:t>Objednavatel umožní vykonavateli odběr vzorků v dohodnutém množství na dohodnutém místě a v dohodnutém termínu.</w:t>
      </w:r>
    </w:p>
    <w:p w14:paraId="040C7F0A" w14:textId="77777777" w:rsidR="0007591D" w:rsidRPr="00CD7589" w:rsidRDefault="0007591D" w:rsidP="0007591D">
      <w:pPr>
        <w:pStyle w:val="Zkladntext"/>
      </w:pPr>
      <w:r w:rsidRPr="00CD7589">
        <w:t>Náklady za vzorky a jejich dodání na místo zkoušek nese objednavatel.</w:t>
      </w:r>
    </w:p>
    <w:p w14:paraId="6E725B93" w14:textId="77777777" w:rsidR="0007591D" w:rsidRPr="00CD7589" w:rsidRDefault="0007591D" w:rsidP="0007591D">
      <w:pPr>
        <w:pStyle w:val="Zkladntext"/>
      </w:pPr>
      <w:r w:rsidRPr="00CD7589">
        <w:t>Způsob výběru vzorků stanoví vykonavatel.</w:t>
      </w:r>
    </w:p>
    <w:p w14:paraId="34301867" w14:textId="77777777" w:rsidR="0007591D" w:rsidRPr="00CD7589" w:rsidRDefault="0007591D" w:rsidP="0007591D">
      <w:pPr>
        <w:pStyle w:val="Zkladntext"/>
      </w:pPr>
      <w:r w:rsidRPr="00CD7589">
        <w:t xml:space="preserve">Vzorky mohou být prototypy. Vykonavatel má právo vyžádat si před vydáním certifikátu vzorek výsledného výrobku, který bude dodáván na trh s definitivním značením.   </w:t>
      </w:r>
    </w:p>
    <w:p w14:paraId="56568179" w14:textId="342506F4" w:rsidR="001F5370" w:rsidRPr="00402361" w:rsidRDefault="0007591D" w:rsidP="0007591D">
      <w:pPr>
        <w:pStyle w:val="Zkladntext"/>
        <w:spacing w:before="0" w:after="120"/>
      </w:pPr>
      <w:r w:rsidRPr="00CD7589">
        <w:t>Zkušební vzorky, které si objednavatel nepřevezme do 30 kalendářních dnů po předání dokumentace o provedených zkouškách, budou vykonavatelem zlikvidovány</w:t>
      </w:r>
      <w:r w:rsidR="00DC27FA" w:rsidRPr="00402361">
        <w:t>.</w:t>
      </w:r>
    </w:p>
    <w:p w14:paraId="410DF21D" w14:textId="77777777" w:rsidR="009B74D4" w:rsidRPr="00402361" w:rsidRDefault="009B74D4" w:rsidP="004F3AE2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Seznam zkoušek</w:t>
      </w:r>
    </w:p>
    <w:p w14:paraId="6F068EB7" w14:textId="77777777" w:rsidR="003F3453" w:rsidRDefault="003F3453" w:rsidP="003F3453">
      <w:pPr>
        <w:pStyle w:val="Zkladntext"/>
        <w:spacing w:before="0" w:after="120"/>
      </w:pPr>
      <w:bookmarkStart w:id="4" w:name="_Hlk185781140"/>
      <w:r w:rsidRPr="00CD7589">
        <w:t>Vykonavatel provede na odebraných vzorcích dále uvedené zkoušky, o jejichž výsledcích zpracuje protokol o zkoušce.</w:t>
      </w:r>
    </w:p>
    <w:p w14:paraId="5E6A96E6" w14:textId="25A0E971" w:rsidR="00CE64D2" w:rsidRDefault="00FB7654" w:rsidP="00CE64D2">
      <w:pPr>
        <w:pStyle w:val="Zkladntext"/>
        <w:numPr>
          <w:ilvl w:val="0"/>
          <w:numId w:val="16"/>
        </w:numPr>
        <w:spacing w:before="0"/>
      </w:pPr>
      <w:r>
        <w:t>xxxxxxxxxxxxxxxxxxxxxxxxxxxxxxxxxxxx</w:t>
      </w:r>
    </w:p>
    <w:tbl>
      <w:tblPr>
        <w:tblW w:w="6521" w:type="dxa"/>
        <w:tblInd w:w="108" w:type="dxa"/>
        <w:tblLook w:val="01E0" w:firstRow="1" w:lastRow="1" w:firstColumn="1" w:lastColumn="1" w:noHBand="0" w:noVBand="0"/>
      </w:tblPr>
      <w:tblGrid>
        <w:gridCol w:w="709"/>
        <w:gridCol w:w="5812"/>
      </w:tblGrid>
      <w:tr w:rsidR="00CE64D2" w14:paraId="350D0475" w14:textId="77777777" w:rsidTr="00B2377F">
        <w:tc>
          <w:tcPr>
            <w:tcW w:w="709" w:type="dxa"/>
          </w:tcPr>
          <w:p w14:paraId="3A2BD1F1" w14:textId="04ED029B" w:rsidR="00CE64D2" w:rsidRDefault="00FB7654" w:rsidP="00B2377F">
            <w:pPr>
              <w:pStyle w:val="Zkladntext"/>
              <w:spacing w:after="0"/>
            </w:pPr>
            <w:r>
              <w:t>xxx</w:t>
            </w:r>
          </w:p>
        </w:tc>
        <w:tc>
          <w:tcPr>
            <w:tcW w:w="5812" w:type="dxa"/>
          </w:tcPr>
          <w:p w14:paraId="3E21E2F7" w14:textId="344EB299" w:rsidR="00CE64D2" w:rsidRDefault="00FB7654" w:rsidP="00B2377F">
            <w:pPr>
              <w:pStyle w:val="Zkladntext"/>
              <w:spacing w:after="0"/>
            </w:pPr>
            <w:r>
              <w:t>xxxxxxxxxxxxxxxxxxxxxxxxxxxx</w:t>
            </w:r>
          </w:p>
        </w:tc>
      </w:tr>
      <w:tr w:rsidR="00FB7654" w14:paraId="212BB2A1" w14:textId="77777777" w:rsidTr="00B2377F">
        <w:trPr>
          <w:trHeight w:val="275"/>
        </w:trPr>
        <w:tc>
          <w:tcPr>
            <w:tcW w:w="709" w:type="dxa"/>
          </w:tcPr>
          <w:p w14:paraId="4DEEB93B" w14:textId="172AF24A" w:rsidR="00FB7654" w:rsidRPr="006C53A1" w:rsidRDefault="00FB7654" w:rsidP="00FB7654">
            <w:pPr>
              <w:pStyle w:val="Zkladntext"/>
              <w:spacing w:after="0"/>
            </w:pPr>
            <w:r>
              <w:t>xxx</w:t>
            </w:r>
          </w:p>
        </w:tc>
        <w:tc>
          <w:tcPr>
            <w:tcW w:w="5812" w:type="dxa"/>
          </w:tcPr>
          <w:p w14:paraId="5A44EC57" w14:textId="70D77FAA" w:rsidR="00FB7654" w:rsidRPr="006C53A1" w:rsidRDefault="00FB7654" w:rsidP="00FB7654">
            <w:pPr>
              <w:pStyle w:val="Zkladntext"/>
            </w:pPr>
            <w:r>
              <w:t>xxxxxxxxxxxxxxxxxxxxxxxxxxxx</w:t>
            </w:r>
          </w:p>
        </w:tc>
      </w:tr>
    </w:tbl>
    <w:p w14:paraId="699E06E0" w14:textId="6621CDFC" w:rsidR="003F3453" w:rsidRPr="00BD2DB4" w:rsidRDefault="003F3453" w:rsidP="00CE64D2">
      <w:pPr>
        <w:pStyle w:val="Zkladntext"/>
        <w:numPr>
          <w:ilvl w:val="0"/>
          <w:numId w:val="15"/>
        </w:numPr>
        <w:spacing w:before="120" w:after="120"/>
        <w:ind w:left="425" w:hanging="357"/>
      </w:pPr>
      <w:r w:rsidRPr="00905421">
        <w:rPr>
          <w:rFonts w:cs="Arial"/>
        </w:rPr>
        <w:t>zkoušky podle ČSN EN 12941</w:t>
      </w:r>
      <w:r>
        <w:rPr>
          <w:rFonts w:cs="Arial"/>
        </w:rPr>
        <w:t>:2025</w:t>
      </w:r>
    </w:p>
    <w:tbl>
      <w:tblPr>
        <w:tblW w:w="0" w:type="auto"/>
        <w:tblInd w:w="142" w:type="dxa"/>
        <w:tblLook w:val="04A0" w:firstRow="1" w:lastRow="0" w:firstColumn="1" w:lastColumn="0" w:noHBand="0" w:noVBand="1"/>
      </w:tblPr>
      <w:tblGrid>
        <w:gridCol w:w="1418"/>
        <w:gridCol w:w="3935"/>
      </w:tblGrid>
      <w:tr w:rsidR="00FB7654" w:rsidRPr="008669C6" w14:paraId="38F0169F" w14:textId="77777777" w:rsidTr="006C6F47">
        <w:tc>
          <w:tcPr>
            <w:tcW w:w="1418" w:type="dxa"/>
          </w:tcPr>
          <w:p w14:paraId="37C9A15E" w14:textId="05864579" w:rsidR="00FB7654" w:rsidRDefault="00FB7654" w:rsidP="00FB7654">
            <w:pPr>
              <w:pStyle w:val="Zkladntext"/>
            </w:pPr>
            <w:r>
              <w:t>xxx</w:t>
            </w:r>
          </w:p>
        </w:tc>
        <w:tc>
          <w:tcPr>
            <w:tcW w:w="3935" w:type="dxa"/>
          </w:tcPr>
          <w:p w14:paraId="4D405B01" w14:textId="788BC1AE" w:rsidR="00FB7654" w:rsidRPr="0035656A" w:rsidRDefault="00FB7654" w:rsidP="00FB7654">
            <w:pPr>
              <w:pStyle w:val="Zkladntext"/>
              <w:rPr>
                <w:rFonts w:cs="Arial"/>
              </w:rPr>
            </w:pPr>
            <w:r>
              <w:t>xxxxxxxxxxxxxxxxxxxxxxxxxxxx</w:t>
            </w:r>
          </w:p>
        </w:tc>
      </w:tr>
      <w:tr w:rsidR="00FB7654" w:rsidRPr="008669C6" w14:paraId="7762EF07" w14:textId="77777777" w:rsidTr="00B1670C">
        <w:tc>
          <w:tcPr>
            <w:tcW w:w="1418" w:type="dxa"/>
          </w:tcPr>
          <w:p w14:paraId="60CA9AB9" w14:textId="25124F0C" w:rsidR="00FB7654" w:rsidRDefault="00FB7654" w:rsidP="00FB7654">
            <w:pPr>
              <w:pStyle w:val="Zkladntext"/>
            </w:pPr>
            <w:r>
              <w:t>xxx</w:t>
            </w:r>
          </w:p>
        </w:tc>
        <w:tc>
          <w:tcPr>
            <w:tcW w:w="3935" w:type="dxa"/>
          </w:tcPr>
          <w:p w14:paraId="579E850C" w14:textId="2999066A" w:rsidR="00FB7654" w:rsidRPr="0035656A" w:rsidRDefault="00FB7654" w:rsidP="00FB7654">
            <w:pPr>
              <w:pStyle w:val="Zkladntext"/>
              <w:rPr>
                <w:rFonts w:cs="Arial"/>
              </w:rPr>
            </w:pPr>
            <w:r>
              <w:t>xxxxxxxxxxxxxxxxxxxxxxxxxxxx</w:t>
            </w:r>
          </w:p>
        </w:tc>
      </w:tr>
      <w:tr w:rsidR="00FB7654" w:rsidRPr="008669C6" w14:paraId="382367AB" w14:textId="77777777" w:rsidTr="00C16960">
        <w:tc>
          <w:tcPr>
            <w:tcW w:w="1418" w:type="dxa"/>
          </w:tcPr>
          <w:p w14:paraId="6A4FE75C" w14:textId="751BD72F" w:rsidR="00FB7654" w:rsidRDefault="00FB7654" w:rsidP="00FB7654">
            <w:pPr>
              <w:pStyle w:val="Zkladntext"/>
            </w:pPr>
            <w:r>
              <w:t>xxx</w:t>
            </w:r>
          </w:p>
        </w:tc>
        <w:tc>
          <w:tcPr>
            <w:tcW w:w="3935" w:type="dxa"/>
          </w:tcPr>
          <w:p w14:paraId="166B9442" w14:textId="54D1C0F4" w:rsidR="00FB7654" w:rsidRPr="0035656A" w:rsidRDefault="00FB7654" w:rsidP="00FB7654">
            <w:pPr>
              <w:pStyle w:val="Zkladntext"/>
              <w:rPr>
                <w:rFonts w:cs="Arial"/>
              </w:rPr>
            </w:pPr>
            <w:r>
              <w:t>xxxxxxxxxxxxxxxxxxxxxxxxxxxx</w:t>
            </w:r>
          </w:p>
        </w:tc>
      </w:tr>
      <w:tr w:rsidR="00FB7654" w:rsidRPr="008669C6" w14:paraId="56B36D46" w14:textId="77777777" w:rsidTr="00A72AD6">
        <w:tc>
          <w:tcPr>
            <w:tcW w:w="1418" w:type="dxa"/>
          </w:tcPr>
          <w:p w14:paraId="00AE9198" w14:textId="1453A2E2" w:rsidR="00FB7654" w:rsidRDefault="00FB7654" w:rsidP="00FB7654">
            <w:pPr>
              <w:pStyle w:val="Zkladntext"/>
              <w:rPr>
                <w:rFonts w:cs="Arial"/>
              </w:rPr>
            </w:pPr>
            <w:r>
              <w:t>xxx</w:t>
            </w:r>
          </w:p>
        </w:tc>
        <w:tc>
          <w:tcPr>
            <w:tcW w:w="3935" w:type="dxa"/>
          </w:tcPr>
          <w:p w14:paraId="441437F4" w14:textId="775658BE" w:rsidR="00FB7654" w:rsidRPr="00A6262E" w:rsidRDefault="00FB7654" w:rsidP="00FB7654">
            <w:pPr>
              <w:pStyle w:val="Zkladntext"/>
              <w:rPr>
                <w:rFonts w:cs="Arial"/>
              </w:rPr>
            </w:pPr>
            <w:r>
              <w:t>xxxxxxxxxxxxxxxxxxxxxxxxxxxx</w:t>
            </w:r>
          </w:p>
        </w:tc>
      </w:tr>
      <w:tr w:rsidR="00FB7654" w:rsidRPr="008669C6" w14:paraId="4C696E1B" w14:textId="77777777" w:rsidTr="006773B1">
        <w:tc>
          <w:tcPr>
            <w:tcW w:w="1418" w:type="dxa"/>
          </w:tcPr>
          <w:p w14:paraId="1DD33A25" w14:textId="1029C08E" w:rsidR="00FB7654" w:rsidRDefault="00FB7654" w:rsidP="00FB7654">
            <w:pPr>
              <w:pStyle w:val="Zkladntext"/>
              <w:rPr>
                <w:rFonts w:cs="Arial"/>
              </w:rPr>
            </w:pPr>
            <w:r>
              <w:t>xxx</w:t>
            </w:r>
          </w:p>
        </w:tc>
        <w:tc>
          <w:tcPr>
            <w:tcW w:w="3935" w:type="dxa"/>
          </w:tcPr>
          <w:p w14:paraId="4B6A69CB" w14:textId="4778AC3B" w:rsidR="00FB7654" w:rsidRDefault="00FB7654" w:rsidP="00FB7654">
            <w:pPr>
              <w:pStyle w:val="Zkladntext"/>
              <w:rPr>
                <w:rFonts w:cs="Arial"/>
                <w:lang w:val="en-GB"/>
              </w:rPr>
            </w:pPr>
            <w:r>
              <w:t>xxxxxxxxxxxxxxxxxxxxxxxxxxxx</w:t>
            </w:r>
          </w:p>
        </w:tc>
      </w:tr>
      <w:tr w:rsidR="00FB7654" w:rsidRPr="008669C6" w14:paraId="5AC0893B" w14:textId="77777777" w:rsidTr="003A299E">
        <w:tc>
          <w:tcPr>
            <w:tcW w:w="1418" w:type="dxa"/>
          </w:tcPr>
          <w:p w14:paraId="584F28C3" w14:textId="78E598FB" w:rsidR="00FB7654" w:rsidRDefault="00FB7654" w:rsidP="00FB7654">
            <w:pPr>
              <w:pStyle w:val="Zkladntext"/>
            </w:pPr>
            <w:r>
              <w:t>xxx</w:t>
            </w:r>
          </w:p>
        </w:tc>
        <w:tc>
          <w:tcPr>
            <w:tcW w:w="3935" w:type="dxa"/>
          </w:tcPr>
          <w:p w14:paraId="6FDBB520" w14:textId="522CCC9C" w:rsidR="00FB7654" w:rsidRPr="0035656A" w:rsidRDefault="00FB7654" w:rsidP="00FB7654">
            <w:pPr>
              <w:pStyle w:val="Zkladntext"/>
              <w:rPr>
                <w:rFonts w:cs="Arial"/>
              </w:rPr>
            </w:pPr>
            <w:r>
              <w:t>xxxxxxxxxxxxxxxxxxxxxxxxxxxx</w:t>
            </w:r>
          </w:p>
        </w:tc>
      </w:tr>
    </w:tbl>
    <w:p w14:paraId="672531F4" w14:textId="77777777" w:rsidR="009C58B0" w:rsidRDefault="009C58B0" w:rsidP="003F3453">
      <w:pPr>
        <w:pStyle w:val="Zkladntext"/>
        <w:spacing w:before="0" w:after="120"/>
        <w:jc w:val="both"/>
        <w:rPr>
          <w:rFonts w:cs="Arial"/>
        </w:rPr>
      </w:pPr>
    </w:p>
    <w:p w14:paraId="60777708" w14:textId="1223976C" w:rsidR="00886048" w:rsidRPr="00402361" w:rsidRDefault="00D60AFB" w:rsidP="003F3453">
      <w:pPr>
        <w:pStyle w:val="Zkladntext"/>
        <w:spacing w:before="0" w:after="120"/>
        <w:jc w:val="both"/>
        <w:rPr>
          <w:rFonts w:cs="Arial"/>
        </w:rPr>
      </w:pPr>
      <w:r>
        <w:rPr>
          <w:rFonts w:cs="Arial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>
        <w:rPr>
          <w:rFonts w:cs="Arial"/>
        </w:rPr>
        <w:lastRenderedPageBreak/>
        <w:t>xxxxxxxxxxxxxxxxxxxxxxxxxxxxxxxxxxxxxxxxxxxxxxxxxxxxxxxxxxxxxxxxxxxxxxxxxxxxxxxxxxxxxxxxxxxxxxxxxxxxxxxxxxxxxxxxxx</w:t>
      </w:r>
    </w:p>
    <w:bookmarkEnd w:id="4"/>
    <w:p w14:paraId="621E4B0A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Termíny</w:t>
      </w:r>
    </w:p>
    <w:p w14:paraId="3F31B65E" w14:textId="30724A0F" w:rsidR="00403C8C" w:rsidRPr="00402361" w:rsidRDefault="00403C8C" w:rsidP="00950ED6">
      <w:pPr>
        <w:pStyle w:val="Zkladntext"/>
        <w:spacing w:before="0" w:after="120"/>
        <w:jc w:val="both"/>
      </w:pPr>
      <w:r w:rsidRPr="00402361">
        <w:t>Z</w:t>
      </w:r>
      <w:r w:rsidR="00107C6F" w:rsidRPr="00402361">
        <w:t>ávěrečná zpráva</w:t>
      </w:r>
      <w:r w:rsidRPr="00402361">
        <w:t xml:space="preserve"> – </w:t>
      </w:r>
      <w:r w:rsidR="00943CC7" w:rsidRPr="00402361">
        <w:t xml:space="preserve">nejpozději </w:t>
      </w:r>
      <w:r w:rsidR="00A874ED" w:rsidRPr="00402361">
        <w:t>2</w:t>
      </w:r>
      <w:r w:rsidR="0035572D" w:rsidRPr="00402361">
        <w:t xml:space="preserve"> </w:t>
      </w:r>
      <w:r w:rsidRPr="00402361">
        <w:t xml:space="preserve">měsíce po: </w:t>
      </w:r>
    </w:p>
    <w:p w14:paraId="712E1806" w14:textId="77777777" w:rsidR="00403C8C" w:rsidRPr="00402361" w:rsidRDefault="00403C8C" w:rsidP="00950ED6">
      <w:pPr>
        <w:pStyle w:val="Zkladntext"/>
        <w:numPr>
          <w:ilvl w:val="0"/>
          <w:numId w:val="2"/>
        </w:numPr>
        <w:spacing w:before="0" w:after="120"/>
        <w:ind w:left="777" w:hanging="357"/>
        <w:jc w:val="both"/>
      </w:pPr>
      <w:r w:rsidRPr="00402361">
        <w:t>dodání dokumentace podle části IV. této smlouvy</w:t>
      </w:r>
      <w:r w:rsidR="00561D4A" w:rsidRPr="00402361">
        <w:t>;</w:t>
      </w:r>
    </w:p>
    <w:p w14:paraId="105CA341" w14:textId="77777777" w:rsidR="00886048" w:rsidRPr="00402361" w:rsidRDefault="00107C6F" w:rsidP="00950ED6">
      <w:pPr>
        <w:pStyle w:val="Zkladntext"/>
        <w:numPr>
          <w:ilvl w:val="0"/>
          <w:numId w:val="2"/>
        </w:numPr>
        <w:spacing w:before="0" w:after="120"/>
        <w:ind w:left="777" w:hanging="357"/>
        <w:jc w:val="both"/>
      </w:pPr>
      <w:r w:rsidRPr="00402361">
        <w:t xml:space="preserve">zaplacení faktury </w:t>
      </w:r>
      <w:r w:rsidR="00403C8C" w:rsidRPr="00402361">
        <w:t>podle části I</w:t>
      </w:r>
      <w:r w:rsidRPr="00402361">
        <w:t>X</w:t>
      </w:r>
      <w:r w:rsidR="00403C8C" w:rsidRPr="00402361">
        <w:t>. této smlouvy</w:t>
      </w:r>
      <w:r w:rsidR="00A16A4A" w:rsidRPr="00402361">
        <w:t>.</w:t>
      </w:r>
    </w:p>
    <w:p w14:paraId="4CEFBEDE" w14:textId="77777777" w:rsidR="005033C2" w:rsidRPr="00402361" w:rsidRDefault="00415802" w:rsidP="00950ED6">
      <w:pPr>
        <w:pStyle w:val="Zkladntext"/>
        <w:spacing w:before="0" w:after="120"/>
        <w:jc w:val="both"/>
      </w:pPr>
      <w:r w:rsidRPr="00402361">
        <w:t>Nový c</w:t>
      </w:r>
      <w:r w:rsidR="005033C2" w:rsidRPr="00402361">
        <w:t>ertifikát E</w:t>
      </w:r>
      <w:r w:rsidR="005369DE" w:rsidRPr="00402361">
        <w:t>U</w:t>
      </w:r>
      <w:r w:rsidR="005033C2" w:rsidRPr="00402361">
        <w:t xml:space="preserve"> přezkoušení typu</w:t>
      </w:r>
      <w:r w:rsidR="00561D4A" w:rsidRPr="00402361">
        <w:t xml:space="preserve"> pokud:</w:t>
      </w:r>
      <w:r w:rsidR="005033C2" w:rsidRPr="00402361">
        <w:t xml:space="preserve"> </w:t>
      </w:r>
    </w:p>
    <w:p w14:paraId="247A24B7" w14:textId="77777777" w:rsidR="005033C2" w:rsidRPr="00402361" w:rsidRDefault="005033C2" w:rsidP="00950ED6">
      <w:pPr>
        <w:pStyle w:val="Zkladntext"/>
        <w:numPr>
          <w:ilvl w:val="0"/>
          <w:numId w:val="2"/>
        </w:numPr>
        <w:spacing w:before="0" w:after="120"/>
        <w:ind w:left="777" w:hanging="357"/>
        <w:jc w:val="both"/>
      </w:pPr>
      <w:r w:rsidRPr="00402361">
        <w:t xml:space="preserve">vzorky </w:t>
      </w:r>
      <w:r w:rsidR="005369DE" w:rsidRPr="00402361">
        <w:t xml:space="preserve">a dokumentace </w:t>
      </w:r>
      <w:r w:rsidRPr="00402361">
        <w:t xml:space="preserve">splní základní požadavky na bezpečnost a ochranu zdraví podle přílohy II. </w:t>
      </w:r>
      <w:r w:rsidR="005369DE" w:rsidRPr="00402361">
        <w:t>Nařízení (EU) 2016/425</w:t>
      </w:r>
      <w:r w:rsidR="00561D4A" w:rsidRPr="00402361">
        <w:t xml:space="preserve"> a požadavky</w:t>
      </w:r>
      <w:r w:rsidR="00B45CC6" w:rsidRPr="00402361">
        <w:t xml:space="preserve"> příslušné technické normy</w:t>
      </w:r>
      <w:r w:rsidR="00A16A4A" w:rsidRPr="00402361">
        <w:t>.</w:t>
      </w:r>
    </w:p>
    <w:p w14:paraId="7CDF40B1" w14:textId="77777777" w:rsidR="008B5D7B" w:rsidRPr="00402361" w:rsidRDefault="009B74D4" w:rsidP="00886048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Platební podmínk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74"/>
        <w:gridCol w:w="2336"/>
      </w:tblGrid>
      <w:tr w:rsidR="00141182" w14:paraId="123491D0" w14:textId="77777777" w:rsidTr="00B81033">
        <w:tc>
          <w:tcPr>
            <w:tcW w:w="6874" w:type="dxa"/>
          </w:tcPr>
          <w:p w14:paraId="4E17102A" w14:textId="4BBB836B" w:rsidR="00141182" w:rsidRPr="006E3331" w:rsidRDefault="00D60AFB" w:rsidP="00B81033">
            <w:pPr>
              <w:pStyle w:val="Zkladntext"/>
            </w:pPr>
            <w:r>
              <w:t>xxxxxxxxxxxxxxxxxxxxxxxxxxxxxxxxxxxxxxxxxxxxxxxxxxxxxxxxxxx</w:t>
            </w:r>
          </w:p>
        </w:tc>
        <w:tc>
          <w:tcPr>
            <w:tcW w:w="2336" w:type="dxa"/>
          </w:tcPr>
          <w:p w14:paraId="65D4079A" w14:textId="4C2797DA" w:rsidR="00141182" w:rsidRPr="00AA42CE" w:rsidRDefault="00D60AFB" w:rsidP="00B81033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="00141182" w:rsidRPr="00AA42CE">
              <w:t>,- Kč</w:t>
            </w:r>
          </w:p>
        </w:tc>
      </w:tr>
      <w:tr w:rsidR="00D60AFB" w14:paraId="76CC433F" w14:textId="77777777" w:rsidTr="00B81033">
        <w:tc>
          <w:tcPr>
            <w:tcW w:w="6874" w:type="dxa"/>
          </w:tcPr>
          <w:p w14:paraId="05CA9D80" w14:textId="456E533C" w:rsidR="00D60AFB" w:rsidRPr="006E3331" w:rsidRDefault="00D60AFB" w:rsidP="00D60AFB">
            <w:pPr>
              <w:pStyle w:val="Zkladntext"/>
            </w:pPr>
            <w:r>
              <w:t>xxxxxxxxxxxxxxxxxxxxxxxxxxxxxxxxxxxxxxxxxxxxxxxxxxxxxxxxxxx</w:t>
            </w:r>
          </w:p>
        </w:tc>
        <w:tc>
          <w:tcPr>
            <w:tcW w:w="2336" w:type="dxa"/>
          </w:tcPr>
          <w:p w14:paraId="4908EF2C" w14:textId="13072ED9" w:rsidR="00D60AFB" w:rsidRPr="00AA42CE" w:rsidRDefault="00D60AFB" w:rsidP="00D60AFB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Pr="00AA42CE">
              <w:t>,- Kč</w:t>
            </w:r>
          </w:p>
        </w:tc>
      </w:tr>
      <w:tr w:rsidR="004846BF" w14:paraId="1698B756" w14:textId="77777777" w:rsidTr="00B81033">
        <w:tc>
          <w:tcPr>
            <w:tcW w:w="6874" w:type="dxa"/>
          </w:tcPr>
          <w:p w14:paraId="153CC70B" w14:textId="76F96CEB" w:rsidR="004846BF" w:rsidRPr="006E3331" w:rsidRDefault="004846BF" w:rsidP="004846BF">
            <w:pPr>
              <w:pStyle w:val="Zkladntext"/>
            </w:pPr>
            <w:r>
              <w:t>xxxxxxxxxxxxxxxxxxxxxxxxxxxxxxxxxxxxxxxxxxxxxxxxxxxxxxxxxxx</w:t>
            </w:r>
          </w:p>
        </w:tc>
        <w:tc>
          <w:tcPr>
            <w:tcW w:w="2336" w:type="dxa"/>
          </w:tcPr>
          <w:p w14:paraId="57ACADE9" w14:textId="455D0BD8" w:rsidR="004846BF" w:rsidRPr="00AA42CE" w:rsidRDefault="004846BF" w:rsidP="004846BF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Pr="00AA42CE">
              <w:t>,- Kč</w:t>
            </w:r>
          </w:p>
        </w:tc>
      </w:tr>
      <w:tr w:rsidR="004846BF" w14:paraId="113D4521" w14:textId="77777777" w:rsidTr="00B81033">
        <w:tc>
          <w:tcPr>
            <w:tcW w:w="6874" w:type="dxa"/>
          </w:tcPr>
          <w:p w14:paraId="7BBE2319" w14:textId="741FD104" w:rsidR="004846BF" w:rsidRPr="006E3331" w:rsidRDefault="004846BF" w:rsidP="004846BF">
            <w:pPr>
              <w:pStyle w:val="Zkladntext"/>
            </w:pPr>
            <w:r>
              <w:t>xxxxxxxxxxxxxxxxxxxxxxxxxxxxxxxxxxxxxxxxxxxxxxxxxxxxxxxxxxx</w:t>
            </w:r>
          </w:p>
        </w:tc>
        <w:tc>
          <w:tcPr>
            <w:tcW w:w="2336" w:type="dxa"/>
          </w:tcPr>
          <w:p w14:paraId="48557383" w14:textId="08BC3EC2" w:rsidR="004846BF" w:rsidRPr="00AA42CE" w:rsidRDefault="004846BF" w:rsidP="004846BF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Pr="00AA42CE">
              <w:t>,- Kč</w:t>
            </w:r>
          </w:p>
        </w:tc>
      </w:tr>
      <w:tr w:rsidR="004846BF" w14:paraId="67AABF1F" w14:textId="77777777" w:rsidTr="00B81033">
        <w:tc>
          <w:tcPr>
            <w:tcW w:w="6874" w:type="dxa"/>
          </w:tcPr>
          <w:p w14:paraId="7691C2F9" w14:textId="789A1F3D" w:rsidR="004846BF" w:rsidRPr="006E3331" w:rsidRDefault="004846BF" w:rsidP="004846BF">
            <w:pPr>
              <w:pStyle w:val="Zkladntext"/>
            </w:pPr>
            <w:r>
              <w:t>xxxxxxxxxxxxxxxxxxxxxxxxxxxxxxxxxxxxxxxxxxxxxxxxxxxxxxxxxxx</w:t>
            </w:r>
          </w:p>
        </w:tc>
        <w:tc>
          <w:tcPr>
            <w:tcW w:w="2336" w:type="dxa"/>
          </w:tcPr>
          <w:p w14:paraId="50F1CF4E" w14:textId="525B3AE2" w:rsidR="004846BF" w:rsidRPr="00AA42CE" w:rsidRDefault="004846BF" w:rsidP="004846BF">
            <w:pPr>
              <w:pStyle w:val="Zkladntext"/>
              <w:tabs>
                <w:tab w:val="decimal" w:pos="781"/>
              </w:tabs>
            </w:pPr>
            <w:r>
              <w:t>xxxxx</w:t>
            </w:r>
            <w:r w:rsidRPr="00AA42CE">
              <w:t>,- Kč</w:t>
            </w:r>
          </w:p>
        </w:tc>
      </w:tr>
      <w:tr w:rsidR="00141182" w14:paraId="1E253AC1" w14:textId="77777777" w:rsidTr="00B81033">
        <w:tc>
          <w:tcPr>
            <w:tcW w:w="6874" w:type="dxa"/>
            <w:tcBorders>
              <w:top w:val="single" w:sz="4" w:space="0" w:color="auto"/>
            </w:tcBorders>
          </w:tcPr>
          <w:p w14:paraId="1C72F5A9" w14:textId="77777777" w:rsidR="00141182" w:rsidRPr="000F0E04" w:rsidRDefault="00141182" w:rsidP="00B81033">
            <w:pPr>
              <w:pStyle w:val="Zkladntext"/>
            </w:pPr>
            <w:r w:rsidRPr="000F0E04">
              <w:t>Celkem</w:t>
            </w:r>
          </w:p>
        </w:tc>
        <w:tc>
          <w:tcPr>
            <w:tcW w:w="2336" w:type="dxa"/>
            <w:tcBorders>
              <w:top w:val="single" w:sz="4" w:space="0" w:color="auto"/>
            </w:tcBorders>
          </w:tcPr>
          <w:p w14:paraId="01470F5E" w14:textId="1DD62CC7" w:rsidR="00141182" w:rsidRPr="00AA42CE" w:rsidRDefault="00AA42CE" w:rsidP="005E5990">
            <w:pPr>
              <w:pStyle w:val="Zkladntext"/>
              <w:tabs>
                <w:tab w:val="decimal" w:pos="781"/>
              </w:tabs>
            </w:pPr>
            <w:r w:rsidRPr="00AA42CE">
              <w:t>73</w:t>
            </w:r>
            <w:r w:rsidR="00141182" w:rsidRPr="00AA42CE">
              <w:t xml:space="preserve"> 000,- Kč</w:t>
            </w:r>
          </w:p>
        </w:tc>
      </w:tr>
    </w:tbl>
    <w:p w14:paraId="768C8E1C" w14:textId="77777777" w:rsidR="008B5D7B" w:rsidRPr="00402361" w:rsidRDefault="008B5D7B" w:rsidP="00950ED6">
      <w:pPr>
        <w:pStyle w:val="Zkladntext"/>
        <w:spacing w:before="120" w:after="120"/>
        <w:jc w:val="both"/>
      </w:pPr>
      <w:r w:rsidRPr="00402361">
        <w:t>Ceny jsou uvedeny bez DPH.</w:t>
      </w:r>
    </w:p>
    <w:p w14:paraId="0934BD97" w14:textId="77777777" w:rsidR="008B5D7B" w:rsidRPr="00402361" w:rsidRDefault="008B5D7B" w:rsidP="00950ED6">
      <w:pPr>
        <w:pStyle w:val="Zkladntext"/>
        <w:spacing w:before="0" w:after="120"/>
        <w:jc w:val="both"/>
      </w:pPr>
      <w:r w:rsidRPr="00402361">
        <w:t>Pokud náklady na certifikaci převýší dohodnutou cenu, vzniká objednavateli povinnost k jejich úhradě jen tehdy, dal-li k jejich vynaložení předem nebo následně souhlas.</w:t>
      </w:r>
    </w:p>
    <w:p w14:paraId="4759EF3F" w14:textId="62377B3D" w:rsidR="001D639E" w:rsidRPr="00402361" w:rsidRDefault="001D639E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  <w:lang w:val="en-GB"/>
        </w:rPr>
      </w:pPr>
      <w:r w:rsidRPr="00402361">
        <w:rPr>
          <w:szCs w:val="24"/>
        </w:rPr>
        <w:t>Ověřování shody pro OOP kategorie III</w:t>
      </w:r>
      <w:r w:rsidR="00A14FB4" w:rsidRPr="00402361">
        <w:rPr>
          <w:szCs w:val="24"/>
        </w:rPr>
        <w:t xml:space="preserve"> – Modul </w:t>
      </w:r>
      <w:r w:rsidR="0005284E" w:rsidRPr="00402361">
        <w:rPr>
          <w:szCs w:val="24"/>
        </w:rPr>
        <w:t>D</w:t>
      </w:r>
      <w:r w:rsidRPr="00402361">
        <w:rPr>
          <w:szCs w:val="24"/>
        </w:rPr>
        <w:t xml:space="preserve"> </w:t>
      </w:r>
    </w:p>
    <w:p w14:paraId="268FE128" w14:textId="77777777" w:rsidR="00DC27FA" w:rsidRPr="00402361" w:rsidRDefault="00DC27FA" w:rsidP="00DC27FA">
      <w:pPr>
        <w:pStyle w:val="Zkladntext"/>
      </w:pPr>
      <w:r w:rsidRPr="00402361">
        <w:t>Objednavatel souhlasí s tím, aby vykonavatel prováděl u výrobku uvedeného v části III. této smlouvy, každoroční kontroly výrobku, ve smyslu nařízení (EU) 2016/425 modul D (Shoda s typem založená na zabezpečování kvality výrobního procesu).</w:t>
      </w:r>
    </w:p>
    <w:p w14:paraId="65DDB023" w14:textId="35B6378E" w:rsidR="00DF36ED" w:rsidRPr="00402361" w:rsidRDefault="00DC27FA" w:rsidP="00DC27FA">
      <w:pPr>
        <w:pStyle w:val="Zkladntext"/>
        <w:spacing w:before="0" w:after="120"/>
        <w:jc w:val="both"/>
      </w:pPr>
      <w:r w:rsidRPr="00402361">
        <w:t>Za plnění požadavků na kontroly je odpovědný objednavatel, který o provedení kontroly požádá vykonavatele. O kontrole výrobku a kontrole nehomogenity výroby bude mezi objednavatelem a vykonavatelem uzavřena samostatná smlouva. Nedodržení těchto podmínek je důvodem ke zrušení certifikátu</w:t>
      </w:r>
      <w:r w:rsidR="00DF36ED" w:rsidRPr="00402361">
        <w:t>.</w:t>
      </w:r>
    </w:p>
    <w:p w14:paraId="04BB2ABA" w14:textId="77777777" w:rsidR="004C5EC1" w:rsidRPr="00402361" w:rsidRDefault="00C57618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Prohlášení objednavatele</w:t>
      </w:r>
    </w:p>
    <w:p w14:paraId="1B62C64A" w14:textId="77777777" w:rsidR="004C5EC1" w:rsidRPr="00402361" w:rsidRDefault="004C5EC1" w:rsidP="00950ED6">
      <w:pPr>
        <w:pStyle w:val="Zkladntext"/>
        <w:spacing w:before="0" w:after="120"/>
        <w:jc w:val="both"/>
      </w:pPr>
      <w:r w:rsidRPr="00402361">
        <w:t>Objednavatel prohlašuje, že:</w:t>
      </w:r>
    </w:p>
    <w:p w14:paraId="375DB882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dodržovat příslušné požadavky související s EU přezkoušením typu;</w:t>
      </w:r>
    </w:p>
    <w:p w14:paraId="217C32D6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přijal pro účely EU přezkoušení typu veškerá opatření nezbytná k jeho provedení, včetně možnosti prostudování dokumentace a přístupu do všech prostorů, k záznamům a k pracovníkům;</w:t>
      </w:r>
    </w:p>
    <w:p w14:paraId="34B70CE4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uplatňovat nároky, pokud jde o certifikaci, pouze v rozsahu, pro který byl certifikát udělen;</w:t>
      </w:r>
    </w:p>
    <w:p w14:paraId="6D7655CD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nebude používat svou certifikaci výrobku způsobem, který by mohl ohrozit pověst oznámeného subjektu a nebude činit žádná vyjádření stran své certifikace výrobku, která by mohl oznámený subjekt považovat za zavádějící nebo neoprávněná;</w:t>
      </w:r>
    </w:p>
    <w:p w14:paraId="6FC6848B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 xml:space="preserve">při </w:t>
      </w:r>
      <w:r w:rsidR="00A14FB4" w:rsidRPr="00402361">
        <w:t xml:space="preserve">pozastavení nebo </w:t>
      </w:r>
      <w:r w:rsidRPr="00402361">
        <w:t>zrušení certifikátu přestane používat veškerý propagační materiál obsahující jakýkoli odkaz na EU přezkoušení typu a vrátí všechny certifikační dokumenty, které si oznámený subjekt vyžádá;</w:t>
      </w:r>
    </w:p>
    <w:p w14:paraId="2DD7B811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využívat certifikaci pouze k vyjádření toho, že certifikované výrobky jsou ve shodě se specifikovanými normami;</w:t>
      </w:r>
    </w:p>
    <w:p w14:paraId="47BD297C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lastRenderedPageBreak/>
        <w:t>bude se snažit zajistit, aby žádný certifikát nebo zpráva ani jakákoli jejich část nebyly používány zavádějícím způsobem;</w:t>
      </w:r>
    </w:p>
    <w:p w14:paraId="3EED5490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při odkazování na svou certifikaci ve sdělovacích prostředcích, jako např. v dokumentech, brožurách nebo v reklamě, vyhoví požadavkům oznámeného subjektu.</w:t>
      </w:r>
    </w:p>
    <w:p w14:paraId="31D1DBF9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v případě udělení certifikátu povede záznamy o stížnostech a o všech opatřeních k nápravě, které se týkají certifikovaného výrobku. Tyto záznamy na žádost vykonavatele předloží ke kontrole v rámci dozoru nad certifikátem.</w:t>
      </w:r>
    </w:p>
    <w:p w14:paraId="5AF0BA1E" w14:textId="77777777" w:rsidR="008F333F" w:rsidRPr="00402361" w:rsidRDefault="008F333F" w:rsidP="00950ED6">
      <w:pPr>
        <w:pStyle w:val="Zkladntext"/>
        <w:numPr>
          <w:ilvl w:val="0"/>
          <w:numId w:val="10"/>
        </w:numPr>
        <w:tabs>
          <w:tab w:val="clear" w:pos="360"/>
        </w:tabs>
        <w:spacing w:before="0" w:after="120"/>
        <w:jc w:val="both"/>
      </w:pPr>
      <w:r w:rsidRPr="00402361">
        <w:t>bude informovat vykonavatele o všech změnách, které významně ovlivní provedení nebo specifikaci výrobku, z nichž by mohlo vyplývat, že výrobek již nevyhovuje požadavkům certifikačního systému. Jedná se například o zamýšlenou modifikaci výrobku, výrobního procesu nebo systému jakosti, který má vliv na shodu výrobku.</w:t>
      </w:r>
    </w:p>
    <w:p w14:paraId="602108DB" w14:textId="77777777" w:rsidR="009B74D4" w:rsidRPr="00402361" w:rsidRDefault="009B74D4" w:rsidP="00950ED6">
      <w:pPr>
        <w:pStyle w:val="Nadpis1"/>
        <w:tabs>
          <w:tab w:val="clear" w:pos="454"/>
          <w:tab w:val="num" w:pos="567"/>
        </w:tabs>
        <w:spacing w:after="120"/>
        <w:rPr>
          <w:szCs w:val="24"/>
        </w:rPr>
      </w:pPr>
      <w:r w:rsidRPr="00402361">
        <w:rPr>
          <w:szCs w:val="24"/>
        </w:rPr>
        <w:t>Závěrečná ustanovení</w:t>
      </w:r>
    </w:p>
    <w:p w14:paraId="6E5DB257" w14:textId="299AB450" w:rsidR="008F333F" w:rsidRDefault="008F333F" w:rsidP="00950ED6">
      <w:pPr>
        <w:pStyle w:val="Zkladntext"/>
        <w:spacing w:before="0" w:after="120"/>
        <w:jc w:val="both"/>
      </w:pPr>
      <w:r w:rsidRPr="00402361">
        <w:t xml:space="preserve">Tato smlouva má </w:t>
      </w:r>
      <w:r w:rsidR="00AC2E40">
        <w:t>5</w:t>
      </w:r>
      <w:r w:rsidRPr="00402361">
        <w:t xml:space="preserve"> stran a byla sepsána ve dvou vyhotoveních, z nichž jedno obdrží objednavatel a jedno obdrží vykonavatel. Obě vyhotovení mají platnost originálu smlouvy.</w:t>
      </w:r>
    </w:p>
    <w:p w14:paraId="31E4FAED" w14:textId="387B126B" w:rsidR="00A7206F" w:rsidRPr="00402361" w:rsidRDefault="00A7206F" w:rsidP="00950ED6">
      <w:pPr>
        <w:pStyle w:val="Zkladntext"/>
        <w:spacing w:before="0" w:after="120"/>
        <w:jc w:val="both"/>
      </w:pPr>
      <w:r w:rsidRPr="008E6388">
        <w:t>Tato smlouva bude uveřejněna v registru smluv podle zákona č. 340/2015 Sb., o registru smluv.</w:t>
      </w:r>
    </w:p>
    <w:p w14:paraId="1B8FAC51" w14:textId="77777777" w:rsidR="00A14FB4" w:rsidRPr="00402361" w:rsidRDefault="00A14FB4" w:rsidP="00950ED6">
      <w:pPr>
        <w:pStyle w:val="Zkladntext"/>
        <w:spacing w:before="0" w:after="120"/>
        <w:jc w:val="both"/>
      </w:pPr>
      <w:r w:rsidRPr="00402361">
        <w:t>Pokud se objeví případné nejasnosti, budou řešeny zástupci obou stran.</w:t>
      </w:r>
    </w:p>
    <w:p w14:paraId="71D26AE0" w14:textId="77777777" w:rsidR="00A14FB4" w:rsidRPr="00402361" w:rsidRDefault="00A14FB4" w:rsidP="00A14FB4">
      <w:pPr>
        <w:pStyle w:val="Zkladntext"/>
        <w:spacing w:before="0" w:after="120"/>
        <w:jc w:val="both"/>
      </w:pPr>
      <w:r w:rsidRPr="00402361">
        <w:t>Tato smlouva může být změněna nebo opravena na základě požadavku jedné ze stran pouze písemně na základě souhlasu obou stran. Jinak se k nim nepřihlíží.</w:t>
      </w:r>
    </w:p>
    <w:p w14:paraId="30898C69" w14:textId="77777777" w:rsidR="005B3ACD" w:rsidRPr="00402361" w:rsidRDefault="008F333F" w:rsidP="00950ED6">
      <w:pPr>
        <w:pStyle w:val="Zkladntext"/>
        <w:spacing w:before="0" w:after="120"/>
        <w:jc w:val="both"/>
      </w:pPr>
      <w:r w:rsidRPr="00402361">
        <w:t>Smluvní strany prohlašují, že tuto smlouvu uzavřely podle svého svobodného rozhodnutí, nikoli pod nátlakem nebo v tísni.</w:t>
      </w:r>
    </w:p>
    <w:p w14:paraId="78C77A98" w14:textId="77777777" w:rsidR="0005284E" w:rsidRPr="00402361" w:rsidRDefault="0005284E" w:rsidP="0005284E">
      <w:pPr>
        <w:pStyle w:val="Zkladntext"/>
        <w:spacing w:before="0" w:after="0"/>
        <w:jc w:val="both"/>
      </w:pPr>
    </w:p>
    <w:tbl>
      <w:tblPr>
        <w:tblW w:w="9193" w:type="dxa"/>
        <w:tblBorders>
          <w:top w:val="dashSmallGap" w:sz="4" w:space="0" w:color="auto"/>
        </w:tblBorders>
        <w:tblLook w:val="04A0" w:firstRow="1" w:lastRow="0" w:firstColumn="1" w:lastColumn="0" w:noHBand="0" w:noVBand="1"/>
      </w:tblPr>
      <w:tblGrid>
        <w:gridCol w:w="2381"/>
        <w:gridCol w:w="2098"/>
        <w:gridCol w:w="235"/>
        <w:gridCol w:w="2381"/>
        <w:gridCol w:w="2098"/>
      </w:tblGrid>
      <w:tr w:rsidR="00950ED6" w:rsidRPr="00402361" w14:paraId="3BAC7E04" w14:textId="77777777" w:rsidTr="005F0B59">
        <w:tc>
          <w:tcPr>
            <w:tcW w:w="2381" w:type="dxa"/>
            <w:tcBorders>
              <w:top w:val="nil"/>
            </w:tcBorders>
          </w:tcPr>
          <w:p w14:paraId="38629B54" w14:textId="2D221193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V</w:t>
            </w:r>
            <w:r w:rsidR="00CE0C5F">
              <w:rPr>
                <w:rFonts w:eastAsia="Aptos"/>
                <w:kern w:val="2"/>
              </w:rPr>
              <w:t> Jablonci nad Nisou</w:t>
            </w:r>
          </w:p>
        </w:tc>
        <w:tc>
          <w:tcPr>
            <w:tcW w:w="2098" w:type="dxa"/>
            <w:tcBorders>
              <w:top w:val="nil"/>
            </w:tcBorders>
          </w:tcPr>
          <w:p w14:paraId="39EDB0F8" w14:textId="69C404A4" w:rsidR="00950ED6" w:rsidRPr="00402361" w:rsidRDefault="00860309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D</w:t>
            </w:r>
            <w:r w:rsidR="00950ED6" w:rsidRPr="00402361">
              <w:rPr>
                <w:rFonts w:eastAsia="Aptos"/>
                <w:kern w:val="2"/>
              </w:rPr>
              <w:t>ne</w:t>
            </w:r>
            <w:r w:rsidR="00CE0C5F">
              <w:rPr>
                <w:rFonts w:eastAsia="Aptos"/>
                <w:kern w:val="2"/>
              </w:rPr>
              <w:t xml:space="preserve"> 22. 09. 2025</w:t>
            </w:r>
          </w:p>
        </w:tc>
        <w:tc>
          <w:tcPr>
            <w:tcW w:w="235" w:type="dxa"/>
            <w:tcBorders>
              <w:top w:val="nil"/>
            </w:tcBorders>
          </w:tcPr>
          <w:p w14:paraId="6EAAF08F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81" w:type="dxa"/>
            <w:tcBorders>
              <w:top w:val="nil"/>
            </w:tcBorders>
          </w:tcPr>
          <w:p w14:paraId="2EDB8F51" w14:textId="1FA19CEA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 xml:space="preserve">V </w:t>
            </w:r>
            <w:r w:rsidR="0070083E">
              <w:rPr>
                <w:rFonts w:eastAsia="Aptos"/>
                <w:kern w:val="2"/>
              </w:rPr>
              <w:t>Praze</w:t>
            </w:r>
          </w:p>
        </w:tc>
        <w:tc>
          <w:tcPr>
            <w:tcW w:w="2098" w:type="dxa"/>
            <w:tcBorders>
              <w:top w:val="nil"/>
            </w:tcBorders>
          </w:tcPr>
          <w:p w14:paraId="3815E986" w14:textId="465351A9" w:rsidR="00950ED6" w:rsidRPr="00402361" w:rsidRDefault="00DC27FA" w:rsidP="009F08EB">
            <w:pPr>
              <w:pStyle w:val="Zkladntext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dne 1</w:t>
            </w:r>
            <w:r w:rsidR="00AA42CE">
              <w:rPr>
                <w:rFonts w:eastAsia="Aptos"/>
                <w:kern w:val="2"/>
              </w:rPr>
              <w:t>9</w:t>
            </w:r>
            <w:r w:rsidRPr="00402361">
              <w:rPr>
                <w:rFonts w:eastAsia="Aptos"/>
                <w:kern w:val="2"/>
              </w:rPr>
              <w:t xml:space="preserve">. </w:t>
            </w:r>
            <w:r w:rsidR="00036FDB">
              <w:rPr>
                <w:rFonts w:eastAsia="Aptos"/>
                <w:kern w:val="2"/>
              </w:rPr>
              <w:t>9</w:t>
            </w:r>
            <w:r w:rsidR="00950ED6" w:rsidRPr="00402361">
              <w:rPr>
                <w:rFonts w:eastAsia="Aptos"/>
                <w:kern w:val="2"/>
              </w:rPr>
              <w:t>. 2025</w:t>
            </w:r>
          </w:p>
        </w:tc>
      </w:tr>
      <w:tr w:rsidR="00950ED6" w:rsidRPr="00402361" w14:paraId="0461CE62" w14:textId="77777777" w:rsidTr="005F0B59">
        <w:trPr>
          <w:trHeight w:val="737"/>
        </w:trPr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636B2C1A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t>Razítko</w:t>
            </w:r>
          </w:p>
        </w:tc>
        <w:tc>
          <w:tcPr>
            <w:tcW w:w="235" w:type="dxa"/>
            <w:tcBorders>
              <w:top w:val="nil"/>
            </w:tcBorders>
          </w:tcPr>
          <w:p w14:paraId="2187DAAE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73DD1B00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t>Razítko</w:t>
            </w:r>
          </w:p>
        </w:tc>
      </w:tr>
      <w:tr w:rsidR="00950ED6" w:rsidRPr="00402361" w14:paraId="26232318" w14:textId="77777777" w:rsidTr="005F0B59">
        <w:tc>
          <w:tcPr>
            <w:tcW w:w="4479" w:type="dxa"/>
            <w:gridSpan w:val="2"/>
            <w:vMerge/>
          </w:tcPr>
          <w:p w14:paraId="373730FC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5B5F13E7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/>
          </w:tcPr>
          <w:p w14:paraId="698B7562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950ED6" w:rsidRPr="00402361" w14:paraId="041AD02D" w14:textId="77777777" w:rsidTr="005F0B59">
        <w:tc>
          <w:tcPr>
            <w:tcW w:w="4479" w:type="dxa"/>
            <w:gridSpan w:val="2"/>
            <w:tcBorders>
              <w:top w:val="nil"/>
            </w:tcBorders>
          </w:tcPr>
          <w:p w14:paraId="2D06182D" w14:textId="77777777" w:rsidR="00950ED6" w:rsidRPr="00402361" w:rsidRDefault="00950ED6" w:rsidP="005F0B59">
            <w:pPr>
              <w:pStyle w:val="Zkladntext"/>
              <w:spacing w:after="0"/>
            </w:pPr>
            <w:r w:rsidRPr="00402361">
              <w:t>Objednavatel</w:t>
            </w:r>
          </w:p>
          <w:p w14:paraId="5DDA42A0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193ACA85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</w:tcBorders>
          </w:tcPr>
          <w:p w14:paraId="7F781459" w14:textId="77777777" w:rsidR="00950ED6" w:rsidRPr="00402361" w:rsidRDefault="00950ED6" w:rsidP="005F0B59">
            <w:pPr>
              <w:pStyle w:val="Zkladntext"/>
              <w:spacing w:after="0"/>
            </w:pPr>
            <w:r w:rsidRPr="00402361">
              <w:t xml:space="preserve">Vykonavatel </w:t>
            </w:r>
          </w:p>
          <w:p w14:paraId="3CB197D6" w14:textId="68BD01E4" w:rsidR="00950ED6" w:rsidRPr="00402361" w:rsidRDefault="00592A2E" w:rsidP="005F0B59">
            <w:pPr>
              <w:pStyle w:val="Zkladntext"/>
              <w:rPr>
                <w:rFonts w:eastAsia="Aptos"/>
                <w:kern w:val="2"/>
              </w:rPr>
            </w:pPr>
            <w:r w:rsidRPr="00402361">
              <w:t>Ing. Jiří Tilhon, Ph.D., LL.M.</w:t>
            </w:r>
          </w:p>
        </w:tc>
      </w:tr>
      <w:tr w:rsidR="00950ED6" w:rsidRPr="00402361" w14:paraId="25A21093" w14:textId="77777777" w:rsidTr="005F0B59">
        <w:trPr>
          <w:trHeight w:val="850"/>
        </w:trPr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13B10340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  <w:bottom w:val="nil"/>
            </w:tcBorders>
          </w:tcPr>
          <w:p w14:paraId="08D66ADF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24CE9E77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950ED6" w14:paraId="5DAF4640" w14:textId="77777777" w:rsidTr="005F0B59"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5562ACF8" w14:textId="77777777" w:rsidR="00950ED6" w:rsidRPr="00402361" w:rsidRDefault="00860309" w:rsidP="005F0B59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P</w:t>
            </w:r>
            <w:r w:rsidR="00950ED6" w:rsidRPr="00402361">
              <w:rPr>
                <w:rFonts w:eastAsia="Aptos"/>
                <w:kern w:val="2"/>
              </w:rPr>
              <w:t>odpis</w:t>
            </w:r>
          </w:p>
        </w:tc>
        <w:tc>
          <w:tcPr>
            <w:tcW w:w="235" w:type="dxa"/>
            <w:tcBorders>
              <w:top w:val="nil"/>
            </w:tcBorders>
          </w:tcPr>
          <w:p w14:paraId="45929091" w14:textId="77777777" w:rsidR="00950ED6" w:rsidRPr="00402361" w:rsidRDefault="00950ED6" w:rsidP="005F0B59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22C0E8CA" w14:textId="77777777" w:rsidR="00950ED6" w:rsidRPr="00285DA7" w:rsidRDefault="00950ED6" w:rsidP="005F0B59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402361">
              <w:rPr>
                <w:rFonts w:eastAsia="Aptos"/>
                <w:kern w:val="2"/>
              </w:rPr>
              <w:t>Podpis</w:t>
            </w:r>
          </w:p>
        </w:tc>
      </w:tr>
    </w:tbl>
    <w:p w14:paraId="7B42ADBC" w14:textId="77777777" w:rsidR="00950ED6" w:rsidRDefault="00950ED6" w:rsidP="0005284E">
      <w:pPr>
        <w:pStyle w:val="Zkladntext"/>
        <w:spacing w:before="0" w:after="0"/>
        <w:jc w:val="both"/>
      </w:pPr>
    </w:p>
    <w:sectPr w:rsidR="00950ED6" w:rsidSect="004319A3">
      <w:footerReference w:type="default" r:id="rId12"/>
      <w:pgSz w:w="11907" w:h="16840"/>
      <w:pgMar w:top="1418" w:right="1418" w:bottom="1418" w:left="1418" w:header="708" w:footer="102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239BB9" w14:textId="77777777" w:rsidR="008D5508" w:rsidRDefault="008D5508">
      <w:r>
        <w:separator/>
      </w:r>
    </w:p>
  </w:endnote>
  <w:endnote w:type="continuationSeparator" w:id="0">
    <w:p w14:paraId="32BC8FA0" w14:textId="77777777" w:rsidR="008D5508" w:rsidRDefault="008D5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50ADA" w14:textId="02236AB0" w:rsidR="007702D1" w:rsidRPr="000A7694" w:rsidRDefault="007702D1" w:rsidP="007702D1">
    <w:pPr>
      <w:pStyle w:val="Zpat"/>
      <w:pBdr>
        <w:top w:val="single" w:sz="6" w:space="1" w:color="auto"/>
      </w:pBdr>
      <w:rPr>
        <w:rFonts w:ascii="Arial" w:hAnsi="Arial"/>
        <w:sz w:val="16"/>
        <w:szCs w:val="16"/>
      </w:rPr>
    </w:pPr>
    <w:r w:rsidRPr="000A7694">
      <w:rPr>
        <w:rFonts w:ascii="Arial" w:hAnsi="Arial"/>
        <w:sz w:val="16"/>
        <w:szCs w:val="16"/>
      </w:rPr>
      <w:t>Smlouva o přezkumu certifikátu EU</w:t>
    </w:r>
    <w:r>
      <w:rPr>
        <w:rFonts w:ascii="Arial" w:hAnsi="Arial"/>
        <w:sz w:val="16"/>
        <w:szCs w:val="16"/>
      </w:rPr>
      <w:t xml:space="preserve"> č. 0</w:t>
    </w:r>
    <w:r w:rsidR="008513A4">
      <w:rPr>
        <w:rFonts w:ascii="Arial" w:hAnsi="Arial"/>
        <w:sz w:val="16"/>
        <w:szCs w:val="16"/>
      </w:rPr>
      <w:t>88</w:t>
    </w:r>
    <w:r>
      <w:rPr>
        <w:rFonts w:ascii="Arial" w:hAnsi="Arial"/>
        <w:sz w:val="16"/>
        <w:szCs w:val="16"/>
      </w:rPr>
      <w:t>/2025</w:t>
    </w:r>
    <w:r w:rsidRPr="000A7694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  <w:t>s</w:t>
    </w:r>
    <w:r w:rsidRPr="000A7694">
      <w:rPr>
        <w:rFonts w:ascii="Arial" w:hAnsi="Arial"/>
        <w:sz w:val="16"/>
        <w:szCs w:val="16"/>
      </w:rPr>
      <w:t>trana</w:t>
    </w:r>
    <w:r>
      <w:rPr>
        <w:rFonts w:ascii="Arial" w:hAnsi="Arial"/>
        <w:sz w:val="16"/>
        <w:szCs w:val="16"/>
      </w:rPr>
      <w:t xml:space="preserve">  </w:t>
    </w:r>
    <w:r w:rsidRPr="000A7694">
      <w:rPr>
        <w:rFonts w:ascii="Arial" w:hAnsi="Arial"/>
        <w:sz w:val="16"/>
        <w:szCs w:val="16"/>
      </w:rPr>
      <w:fldChar w:fldCharType="begin"/>
    </w:r>
    <w:r w:rsidRPr="000A7694">
      <w:rPr>
        <w:rFonts w:ascii="Arial" w:hAnsi="Arial"/>
        <w:sz w:val="16"/>
        <w:szCs w:val="16"/>
      </w:rPr>
      <w:instrText xml:space="preserve"> PAGE </w:instrText>
    </w:r>
    <w:r w:rsidRPr="000A7694">
      <w:rPr>
        <w:rFonts w:ascii="Arial" w:hAnsi="Arial"/>
        <w:sz w:val="16"/>
        <w:szCs w:val="16"/>
      </w:rPr>
      <w:fldChar w:fldCharType="separate"/>
    </w:r>
    <w:r w:rsidR="006B4B10">
      <w:rPr>
        <w:rFonts w:ascii="Arial" w:hAnsi="Arial"/>
        <w:noProof/>
        <w:sz w:val="16"/>
        <w:szCs w:val="16"/>
      </w:rPr>
      <w:t>2</w:t>
    </w:r>
    <w:r w:rsidRPr="000A7694">
      <w:rPr>
        <w:rFonts w:ascii="Arial" w:hAnsi="Arial"/>
        <w:sz w:val="16"/>
        <w:szCs w:val="16"/>
      </w:rPr>
      <w:fldChar w:fldCharType="end"/>
    </w:r>
    <w:r w:rsidRPr="000A7694">
      <w:rPr>
        <w:rFonts w:ascii="Arial" w:hAnsi="Arial"/>
        <w:sz w:val="16"/>
        <w:szCs w:val="16"/>
      </w:rPr>
      <w:t>/</w:t>
    </w:r>
    <w:r w:rsidRPr="000A7694">
      <w:rPr>
        <w:rFonts w:ascii="Arial" w:hAnsi="Arial"/>
        <w:sz w:val="16"/>
        <w:szCs w:val="16"/>
      </w:rPr>
      <w:fldChar w:fldCharType="begin"/>
    </w:r>
    <w:r w:rsidRPr="000A7694">
      <w:rPr>
        <w:rFonts w:ascii="Arial" w:hAnsi="Arial"/>
        <w:sz w:val="16"/>
        <w:szCs w:val="16"/>
      </w:rPr>
      <w:instrText xml:space="preserve"> NUMPAGES   \* MERGEFORMAT </w:instrText>
    </w:r>
    <w:r w:rsidRPr="000A7694">
      <w:rPr>
        <w:rFonts w:ascii="Arial" w:hAnsi="Arial"/>
        <w:sz w:val="16"/>
        <w:szCs w:val="16"/>
      </w:rPr>
      <w:fldChar w:fldCharType="separate"/>
    </w:r>
    <w:r w:rsidR="006B4B10">
      <w:rPr>
        <w:rFonts w:ascii="Arial" w:hAnsi="Arial"/>
        <w:noProof/>
        <w:sz w:val="16"/>
        <w:szCs w:val="16"/>
      </w:rPr>
      <w:t>5</w:t>
    </w:r>
    <w:r w:rsidRPr="000A7694">
      <w:rPr>
        <w:rFonts w:ascii="Arial" w:hAnsi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9D42CA" w14:textId="77777777" w:rsidR="008D5508" w:rsidRDefault="008D5508">
      <w:r>
        <w:separator/>
      </w:r>
    </w:p>
  </w:footnote>
  <w:footnote w:type="continuationSeparator" w:id="0">
    <w:p w14:paraId="60A5A22C" w14:textId="77777777" w:rsidR="008D5508" w:rsidRDefault="008D55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41259"/>
    <w:multiLevelType w:val="hybridMultilevel"/>
    <w:tmpl w:val="FEC0BE5C"/>
    <w:lvl w:ilvl="0" w:tplc="32FAF4A6">
      <w:start w:val="1"/>
      <w:numFmt w:val="lowerLetter"/>
      <w:lvlText w:val="%1)"/>
      <w:lvlJc w:val="left"/>
      <w:pPr>
        <w:ind w:left="720" w:hanging="360"/>
      </w:pPr>
      <w:rPr>
        <w:rFonts w:hint="default"/>
        <w:u w:color="FFFFFF" w:themeColor="background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847A9"/>
    <w:multiLevelType w:val="multilevel"/>
    <w:tmpl w:val="D0E8DD3C"/>
    <w:lvl w:ilvl="0">
      <w:start w:val="1"/>
      <w:numFmt w:val="upperRoman"/>
      <w:pStyle w:val="Nadpis1"/>
      <w:lvlText w:val="%1."/>
      <w:lvlJc w:val="left"/>
      <w:pPr>
        <w:tabs>
          <w:tab w:val="num" w:pos="454"/>
        </w:tabs>
        <w:ind w:left="0" w:firstLine="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720"/>
        </w:tabs>
        <w:ind w:left="340" w:hanging="340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" w15:restartNumberingAfterBreak="0">
    <w:nsid w:val="0B237629"/>
    <w:multiLevelType w:val="hybridMultilevel"/>
    <w:tmpl w:val="B8B239C2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556D05"/>
    <w:multiLevelType w:val="hybridMultilevel"/>
    <w:tmpl w:val="68AAB836"/>
    <w:lvl w:ilvl="0" w:tplc="DF36B68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96D8A"/>
    <w:multiLevelType w:val="hybridMultilevel"/>
    <w:tmpl w:val="0D140838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5451F"/>
    <w:multiLevelType w:val="hybridMultilevel"/>
    <w:tmpl w:val="9BD81B46"/>
    <w:lvl w:ilvl="0" w:tplc="040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181189"/>
    <w:multiLevelType w:val="hybridMultilevel"/>
    <w:tmpl w:val="75A2527E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31616"/>
    <w:multiLevelType w:val="hybridMultilevel"/>
    <w:tmpl w:val="D9F048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86A42"/>
    <w:multiLevelType w:val="hybridMultilevel"/>
    <w:tmpl w:val="0B46E354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ED0CEA"/>
    <w:multiLevelType w:val="hybridMultilevel"/>
    <w:tmpl w:val="5DD883C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B3829"/>
    <w:multiLevelType w:val="hybridMultilevel"/>
    <w:tmpl w:val="9626D7B4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ED564F"/>
    <w:multiLevelType w:val="hybridMultilevel"/>
    <w:tmpl w:val="90E291A2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E4D7311"/>
    <w:multiLevelType w:val="hybridMultilevel"/>
    <w:tmpl w:val="96500014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173038"/>
    <w:multiLevelType w:val="hybridMultilevel"/>
    <w:tmpl w:val="18920568"/>
    <w:lvl w:ilvl="0" w:tplc="32FAF4A6">
      <w:start w:val="1"/>
      <w:numFmt w:val="lowerLetter"/>
      <w:lvlText w:val="%1)"/>
      <w:lvlJc w:val="left"/>
      <w:pPr>
        <w:ind w:left="720" w:hanging="360"/>
      </w:pPr>
      <w:rPr>
        <w:rFonts w:hint="default"/>
        <w:u w:color="FFFFFF" w:themeColor="background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65A79"/>
    <w:multiLevelType w:val="hybridMultilevel"/>
    <w:tmpl w:val="1D1AD934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93F30"/>
    <w:multiLevelType w:val="hybridMultilevel"/>
    <w:tmpl w:val="A11C5380"/>
    <w:lvl w:ilvl="0" w:tplc="B0A090E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65075575">
    <w:abstractNumId w:val="1"/>
  </w:num>
  <w:num w:numId="2" w16cid:durableId="1214776736">
    <w:abstractNumId w:val="5"/>
  </w:num>
  <w:num w:numId="3" w16cid:durableId="2046563386">
    <w:abstractNumId w:val="7"/>
  </w:num>
  <w:num w:numId="4" w16cid:durableId="229779637">
    <w:abstractNumId w:val="0"/>
  </w:num>
  <w:num w:numId="5" w16cid:durableId="135463888">
    <w:abstractNumId w:val="9"/>
  </w:num>
  <w:num w:numId="6" w16cid:durableId="67844979">
    <w:abstractNumId w:val="8"/>
  </w:num>
  <w:num w:numId="7" w16cid:durableId="641160658">
    <w:abstractNumId w:val="2"/>
  </w:num>
  <w:num w:numId="8" w16cid:durableId="1264414952">
    <w:abstractNumId w:val="15"/>
  </w:num>
  <w:num w:numId="9" w16cid:durableId="1869096468">
    <w:abstractNumId w:val="10"/>
  </w:num>
  <w:num w:numId="10" w16cid:durableId="313219981">
    <w:abstractNumId w:val="3"/>
  </w:num>
  <w:num w:numId="11" w16cid:durableId="1727945586">
    <w:abstractNumId w:val="6"/>
  </w:num>
  <w:num w:numId="12" w16cid:durableId="633488539">
    <w:abstractNumId w:val="14"/>
  </w:num>
  <w:num w:numId="13" w16cid:durableId="2143109245">
    <w:abstractNumId w:val="12"/>
  </w:num>
  <w:num w:numId="14" w16cid:durableId="1538666508">
    <w:abstractNumId w:val="13"/>
  </w:num>
  <w:num w:numId="15" w16cid:durableId="1312060731">
    <w:abstractNumId w:val="4"/>
  </w:num>
  <w:num w:numId="16" w16cid:durableId="146593203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xMDIxNTeytDS1MDZW0lEKTi0uzszPAykwqwUAn7JX9CwAAAA="/>
  </w:docVars>
  <w:rsids>
    <w:rsidRoot w:val="00E265C5"/>
    <w:rsid w:val="00007F93"/>
    <w:rsid w:val="00021CBF"/>
    <w:rsid w:val="0002735B"/>
    <w:rsid w:val="00027C0B"/>
    <w:rsid w:val="0003247E"/>
    <w:rsid w:val="00035584"/>
    <w:rsid w:val="00036FDB"/>
    <w:rsid w:val="00041AD6"/>
    <w:rsid w:val="00047DC5"/>
    <w:rsid w:val="0005284E"/>
    <w:rsid w:val="000533A4"/>
    <w:rsid w:val="0007591D"/>
    <w:rsid w:val="0008353F"/>
    <w:rsid w:val="000A262C"/>
    <w:rsid w:val="000A2AC5"/>
    <w:rsid w:val="000A2E79"/>
    <w:rsid w:val="000A7694"/>
    <w:rsid w:val="000B4A49"/>
    <w:rsid w:val="000C3E45"/>
    <w:rsid w:val="000C60C0"/>
    <w:rsid w:val="000D4D05"/>
    <w:rsid w:val="000D5DA9"/>
    <w:rsid w:val="000E0403"/>
    <w:rsid w:val="000E7620"/>
    <w:rsid w:val="001006E8"/>
    <w:rsid w:val="0010189E"/>
    <w:rsid w:val="00107C6F"/>
    <w:rsid w:val="001142A4"/>
    <w:rsid w:val="00127CF8"/>
    <w:rsid w:val="0013531E"/>
    <w:rsid w:val="00140E8D"/>
    <w:rsid w:val="00141182"/>
    <w:rsid w:val="00141BCC"/>
    <w:rsid w:val="001505FD"/>
    <w:rsid w:val="00166E1C"/>
    <w:rsid w:val="0016768C"/>
    <w:rsid w:val="00184C9D"/>
    <w:rsid w:val="001851F4"/>
    <w:rsid w:val="001A67CC"/>
    <w:rsid w:val="001D639E"/>
    <w:rsid w:val="001D77EE"/>
    <w:rsid w:val="001F137C"/>
    <w:rsid w:val="001F5370"/>
    <w:rsid w:val="001F73D6"/>
    <w:rsid w:val="0020656E"/>
    <w:rsid w:val="00207DA0"/>
    <w:rsid w:val="002154ED"/>
    <w:rsid w:val="002161E1"/>
    <w:rsid w:val="00223D63"/>
    <w:rsid w:val="00227A47"/>
    <w:rsid w:val="0023087C"/>
    <w:rsid w:val="002344A3"/>
    <w:rsid w:val="00241067"/>
    <w:rsid w:val="0025252D"/>
    <w:rsid w:val="00254EC7"/>
    <w:rsid w:val="00264FB3"/>
    <w:rsid w:val="002765A2"/>
    <w:rsid w:val="00280BE3"/>
    <w:rsid w:val="00281D95"/>
    <w:rsid w:val="002947CD"/>
    <w:rsid w:val="00297E81"/>
    <w:rsid w:val="002C388E"/>
    <w:rsid w:val="002C4C99"/>
    <w:rsid w:val="002C6FD6"/>
    <w:rsid w:val="002D13CE"/>
    <w:rsid w:val="002E073C"/>
    <w:rsid w:val="00326666"/>
    <w:rsid w:val="00335181"/>
    <w:rsid w:val="0035572D"/>
    <w:rsid w:val="003617F4"/>
    <w:rsid w:val="00365964"/>
    <w:rsid w:val="00366B97"/>
    <w:rsid w:val="00367DDB"/>
    <w:rsid w:val="00380466"/>
    <w:rsid w:val="0039109A"/>
    <w:rsid w:val="003939C6"/>
    <w:rsid w:val="003A2283"/>
    <w:rsid w:val="003A532F"/>
    <w:rsid w:val="003B3E3A"/>
    <w:rsid w:val="003B6001"/>
    <w:rsid w:val="003B7FA7"/>
    <w:rsid w:val="003C5B89"/>
    <w:rsid w:val="003C66C1"/>
    <w:rsid w:val="003E1B15"/>
    <w:rsid w:val="003E3D59"/>
    <w:rsid w:val="003E64CA"/>
    <w:rsid w:val="003F3453"/>
    <w:rsid w:val="00400685"/>
    <w:rsid w:val="00402361"/>
    <w:rsid w:val="00403C8C"/>
    <w:rsid w:val="00415802"/>
    <w:rsid w:val="004319A3"/>
    <w:rsid w:val="004351B0"/>
    <w:rsid w:val="00436690"/>
    <w:rsid w:val="00451D01"/>
    <w:rsid w:val="00455635"/>
    <w:rsid w:val="00464DC0"/>
    <w:rsid w:val="004768B3"/>
    <w:rsid w:val="004846BF"/>
    <w:rsid w:val="00484CCB"/>
    <w:rsid w:val="004A19B0"/>
    <w:rsid w:val="004A1D86"/>
    <w:rsid w:val="004B1480"/>
    <w:rsid w:val="004B6138"/>
    <w:rsid w:val="004C5EC1"/>
    <w:rsid w:val="004C6B3C"/>
    <w:rsid w:val="004D1E5A"/>
    <w:rsid w:val="004D76FA"/>
    <w:rsid w:val="004E0442"/>
    <w:rsid w:val="004E1B49"/>
    <w:rsid w:val="004F1633"/>
    <w:rsid w:val="004F3AE2"/>
    <w:rsid w:val="004F761C"/>
    <w:rsid w:val="00501AEF"/>
    <w:rsid w:val="00502CE3"/>
    <w:rsid w:val="005033C2"/>
    <w:rsid w:val="0051463D"/>
    <w:rsid w:val="005369DE"/>
    <w:rsid w:val="005445E6"/>
    <w:rsid w:val="00553742"/>
    <w:rsid w:val="00560C23"/>
    <w:rsid w:val="00561D4A"/>
    <w:rsid w:val="00564C0C"/>
    <w:rsid w:val="00572B2A"/>
    <w:rsid w:val="0057313B"/>
    <w:rsid w:val="00574A7E"/>
    <w:rsid w:val="00591F25"/>
    <w:rsid w:val="00592A2E"/>
    <w:rsid w:val="005963B2"/>
    <w:rsid w:val="005B2AB7"/>
    <w:rsid w:val="005B3ACD"/>
    <w:rsid w:val="005B6F64"/>
    <w:rsid w:val="005D074C"/>
    <w:rsid w:val="005D2B21"/>
    <w:rsid w:val="005D3469"/>
    <w:rsid w:val="005D364F"/>
    <w:rsid w:val="005E0F2B"/>
    <w:rsid w:val="005E2E90"/>
    <w:rsid w:val="005E5990"/>
    <w:rsid w:val="005F0B59"/>
    <w:rsid w:val="005F4F47"/>
    <w:rsid w:val="005F7CD7"/>
    <w:rsid w:val="00603283"/>
    <w:rsid w:val="0060699B"/>
    <w:rsid w:val="00622889"/>
    <w:rsid w:val="006268EA"/>
    <w:rsid w:val="00635827"/>
    <w:rsid w:val="006420C5"/>
    <w:rsid w:val="006439A7"/>
    <w:rsid w:val="00643CD3"/>
    <w:rsid w:val="0065466C"/>
    <w:rsid w:val="00656AC3"/>
    <w:rsid w:val="00674664"/>
    <w:rsid w:val="00677742"/>
    <w:rsid w:val="00680A00"/>
    <w:rsid w:val="00684AD7"/>
    <w:rsid w:val="006B16C2"/>
    <w:rsid w:val="006B3DF8"/>
    <w:rsid w:val="006B495B"/>
    <w:rsid w:val="006B4B10"/>
    <w:rsid w:val="006B7ABD"/>
    <w:rsid w:val="006C0566"/>
    <w:rsid w:val="006E2D66"/>
    <w:rsid w:val="0070083E"/>
    <w:rsid w:val="007127FB"/>
    <w:rsid w:val="00720477"/>
    <w:rsid w:val="00727FDE"/>
    <w:rsid w:val="00732EE2"/>
    <w:rsid w:val="00745472"/>
    <w:rsid w:val="00764B16"/>
    <w:rsid w:val="007702D1"/>
    <w:rsid w:val="00782282"/>
    <w:rsid w:val="007847D9"/>
    <w:rsid w:val="00785A78"/>
    <w:rsid w:val="007938B9"/>
    <w:rsid w:val="007B600C"/>
    <w:rsid w:val="007B6282"/>
    <w:rsid w:val="007C4942"/>
    <w:rsid w:val="007D4D5C"/>
    <w:rsid w:val="00805897"/>
    <w:rsid w:val="0081328A"/>
    <w:rsid w:val="008163CA"/>
    <w:rsid w:val="00817814"/>
    <w:rsid w:val="00821AB1"/>
    <w:rsid w:val="008264BC"/>
    <w:rsid w:val="00832175"/>
    <w:rsid w:val="0084684F"/>
    <w:rsid w:val="008513A4"/>
    <w:rsid w:val="00860309"/>
    <w:rsid w:val="0086483F"/>
    <w:rsid w:val="008653DD"/>
    <w:rsid w:val="008669C6"/>
    <w:rsid w:val="00882D97"/>
    <w:rsid w:val="00886048"/>
    <w:rsid w:val="0089674F"/>
    <w:rsid w:val="008A6126"/>
    <w:rsid w:val="008A6D20"/>
    <w:rsid w:val="008B5D7B"/>
    <w:rsid w:val="008B5DA9"/>
    <w:rsid w:val="008B66B2"/>
    <w:rsid w:val="008C1707"/>
    <w:rsid w:val="008C69EF"/>
    <w:rsid w:val="008D280C"/>
    <w:rsid w:val="008D5508"/>
    <w:rsid w:val="008D7819"/>
    <w:rsid w:val="008E4252"/>
    <w:rsid w:val="008F333F"/>
    <w:rsid w:val="008F4AD8"/>
    <w:rsid w:val="008F5F82"/>
    <w:rsid w:val="008F7C77"/>
    <w:rsid w:val="008F7D04"/>
    <w:rsid w:val="0090678A"/>
    <w:rsid w:val="0091336C"/>
    <w:rsid w:val="00913684"/>
    <w:rsid w:val="0093074C"/>
    <w:rsid w:val="00930B26"/>
    <w:rsid w:val="009365AA"/>
    <w:rsid w:val="00941769"/>
    <w:rsid w:val="00943CC7"/>
    <w:rsid w:val="009505BC"/>
    <w:rsid w:val="00950ED6"/>
    <w:rsid w:val="00963D84"/>
    <w:rsid w:val="00971ACE"/>
    <w:rsid w:val="009B0C2A"/>
    <w:rsid w:val="009B1ACD"/>
    <w:rsid w:val="009B4657"/>
    <w:rsid w:val="009B74D4"/>
    <w:rsid w:val="009C1796"/>
    <w:rsid w:val="009C58B0"/>
    <w:rsid w:val="009D6735"/>
    <w:rsid w:val="009D7CC9"/>
    <w:rsid w:val="009F08EB"/>
    <w:rsid w:val="009F4BCB"/>
    <w:rsid w:val="00A14FB4"/>
    <w:rsid w:val="00A16A4A"/>
    <w:rsid w:val="00A25771"/>
    <w:rsid w:val="00A25E15"/>
    <w:rsid w:val="00A27604"/>
    <w:rsid w:val="00A33B64"/>
    <w:rsid w:val="00A46CE7"/>
    <w:rsid w:val="00A505B8"/>
    <w:rsid w:val="00A51C30"/>
    <w:rsid w:val="00A5740C"/>
    <w:rsid w:val="00A7206F"/>
    <w:rsid w:val="00A82E05"/>
    <w:rsid w:val="00A874ED"/>
    <w:rsid w:val="00A875CB"/>
    <w:rsid w:val="00A9140B"/>
    <w:rsid w:val="00A926F6"/>
    <w:rsid w:val="00AA098F"/>
    <w:rsid w:val="00AA3EB1"/>
    <w:rsid w:val="00AA42CE"/>
    <w:rsid w:val="00AB0A6B"/>
    <w:rsid w:val="00AB3709"/>
    <w:rsid w:val="00AB6214"/>
    <w:rsid w:val="00AB7C7A"/>
    <w:rsid w:val="00AC02C1"/>
    <w:rsid w:val="00AC1216"/>
    <w:rsid w:val="00AC2E40"/>
    <w:rsid w:val="00AD1B89"/>
    <w:rsid w:val="00AD34FD"/>
    <w:rsid w:val="00AD4014"/>
    <w:rsid w:val="00AE6340"/>
    <w:rsid w:val="00AF0366"/>
    <w:rsid w:val="00B070BA"/>
    <w:rsid w:val="00B15949"/>
    <w:rsid w:val="00B163CF"/>
    <w:rsid w:val="00B2604C"/>
    <w:rsid w:val="00B26F48"/>
    <w:rsid w:val="00B43D67"/>
    <w:rsid w:val="00B45CC6"/>
    <w:rsid w:val="00B46C47"/>
    <w:rsid w:val="00B6708A"/>
    <w:rsid w:val="00B70CA1"/>
    <w:rsid w:val="00B72791"/>
    <w:rsid w:val="00B72B60"/>
    <w:rsid w:val="00B7468E"/>
    <w:rsid w:val="00B76F10"/>
    <w:rsid w:val="00B7765C"/>
    <w:rsid w:val="00B8750A"/>
    <w:rsid w:val="00BA00B3"/>
    <w:rsid w:val="00BA2EDF"/>
    <w:rsid w:val="00BA3530"/>
    <w:rsid w:val="00BB0D06"/>
    <w:rsid w:val="00BB189F"/>
    <w:rsid w:val="00BC5143"/>
    <w:rsid w:val="00BD0886"/>
    <w:rsid w:val="00BD3143"/>
    <w:rsid w:val="00BE76EA"/>
    <w:rsid w:val="00C25889"/>
    <w:rsid w:val="00C25D8A"/>
    <w:rsid w:val="00C26747"/>
    <w:rsid w:val="00C27203"/>
    <w:rsid w:val="00C31ECA"/>
    <w:rsid w:val="00C3602C"/>
    <w:rsid w:val="00C3607F"/>
    <w:rsid w:val="00C500F6"/>
    <w:rsid w:val="00C55794"/>
    <w:rsid w:val="00C57618"/>
    <w:rsid w:val="00C70BBE"/>
    <w:rsid w:val="00CB2A3F"/>
    <w:rsid w:val="00CE0C5F"/>
    <w:rsid w:val="00CE64D2"/>
    <w:rsid w:val="00CF534D"/>
    <w:rsid w:val="00D00690"/>
    <w:rsid w:val="00D10CE8"/>
    <w:rsid w:val="00D31F77"/>
    <w:rsid w:val="00D3750D"/>
    <w:rsid w:val="00D5167A"/>
    <w:rsid w:val="00D54DF5"/>
    <w:rsid w:val="00D60AFB"/>
    <w:rsid w:val="00D74406"/>
    <w:rsid w:val="00D843FA"/>
    <w:rsid w:val="00D93591"/>
    <w:rsid w:val="00DC27FA"/>
    <w:rsid w:val="00DC3B3E"/>
    <w:rsid w:val="00DD48BB"/>
    <w:rsid w:val="00DE2D7B"/>
    <w:rsid w:val="00DF2629"/>
    <w:rsid w:val="00DF36ED"/>
    <w:rsid w:val="00DF472C"/>
    <w:rsid w:val="00DF49DC"/>
    <w:rsid w:val="00E008F6"/>
    <w:rsid w:val="00E10742"/>
    <w:rsid w:val="00E11C18"/>
    <w:rsid w:val="00E20B4C"/>
    <w:rsid w:val="00E265C5"/>
    <w:rsid w:val="00E61591"/>
    <w:rsid w:val="00E61731"/>
    <w:rsid w:val="00E650FD"/>
    <w:rsid w:val="00E70BFA"/>
    <w:rsid w:val="00E73AD6"/>
    <w:rsid w:val="00E856F9"/>
    <w:rsid w:val="00E87C90"/>
    <w:rsid w:val="00E90DAB"/>
    <w:rsid w:val="00E97ED7"/>
    <w:rsid w:val="00EA420E"/>
    <w:rsid w:val="00EA5A28"/>
    <w:rsid w:val="00EB53EA"/>
    <w:rsid w:val="00EC3C9C"/>
    <w:rsid w:val="00ED5B1D"/>
    <w:rsid w:val="00ED6067"/>
    <w:rsid w:val="00EF4051"/>
    <w:rsid w:val="00F00028"/>
    <w:rsid w:val="00F01968"/>
    <w:rsid w:val="00F05619"/>
    <w:rsid w:val="00F25507"/>
    <w:rsid w:val="00F321FB"/>
    <w:rsid w:val="00F4138E"/>
    <w:rsid w:val="00F56276"/>
    <w:rsid w:val="00F6164B"/>
    <w:rsid w:val="00F7298D"/>
    <w:rsid w:val="00F8200B"/>
    <w:rsid w:val="00F90C52"/>
    <w:rsid w:val="00F91CE5"/>
    <w:rsid w:val="00F950A6"/>
    <w:rsid w:val="00FB7654"/>
    <w:rsid w:val="00FC3A1F"/>
    <w:rsid w:val="00FC50E3"/>
    <w:rsid w:val="00FC680E"/>
    <w:rsid w:val="00FD5EBD"/>
    <w:rsid w:val="00FE3CD0"/>
    <w:rsid w:val="00FF0192"/>
    <w:rsid w:val="00FF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405FDD"/>
  <w15:chartTrackingRefBased/>
  <w15:docId w15:val="{AE3772BE-8B06-40A5-8FBD-79E12590C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rsid w:val="004B1480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4"/>
    </w:rPr>
  </w:style>
  <w:style w:type="paragraph" w:styleId="Nadpis2">
    <w:name w:val="heading 2"/>
    <w:basedOn w:val="Normln"/>
    <w:next w:val="Normln"/>
    <w:qFormat/>
    <w:rsid w:val="004B1480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4B1480"/>
    <w:pPr>
      <w:keepNext/>
      <w:numPr>
        <w:ilvl w:val="2"/>
        <w:numId w:val="1"/>
      </w:numPr>
      <w:spacing w:before="240" w:after="60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4B1480"/>
    <w:pPr>
      <w:keepNext/>
      <w:numPr>
        <w:ilvl w:val="3"/>
        <w:numId w:val="1"/>
      </w:numPr>
      <w:spacing w:before="240" w:after="60"/>
      <w:outlineLvl w:val="3"/>
    </w:pPr>
    <w:rPr>
      <w:b/>
      <w:i/>
      <w:sz w:val="24"/>
    </w:rPr>
  </w:style>
  <w:style w:type="paragraph" w:styleId="Nadpis5">
    <w:name w:val="heading 5"/>
    <w:basedOn w:val="Normln"/>
    <w:next w:val="Normln"/>
    <w:qFormat/>
    <w:rsid w:val="004B1480"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qFormat/>
    <w:rsid w:val="004B1480"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qFormat/>
    <w:rsid w:val="004B1480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4B1480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4B1480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pPr>
      <w:spacing w:before="60" w:after="60"/>
    </w:pPr>
    <w:rPr>
      <w:rFonts w:ascii="Arial" w:hAnsi="Arial"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table" w:styleId="Mkatabulky">
    <w:name w:val="Table Grid"/>
    <w:basedOn w:val="Normlntabulka"/>
    <w:uiPriority w:val="39"/>
    <w:rsid w:val="00403C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Char">
    <w:name w:val="Základní text Char"/>
    <w:link w:val="Zkladntext"/>
    <w:rsid w:val="00F950A6"/>
    <w:rPr>
      <w:rFonts w:ascii="Arial" w:hAnsi="Arial"/>
    </w:rPr>
  </w:style>
  <w:style w:type="paragraph" w:customStyle="1" w:styleId="Textnormy">
    <w:name w:val="Text normy"/>
    <w:link w:val="TextnormyChar1"/>
    <w:rsid w:val="00FE3CD0"/>
    <w:pPr>
      <w:spacing w:after="120"/>
      <w:jc w:val="both"/>
    </w:pPr>
    <w:rPr>
      <w:rFonts w:ascii="Arial" w:hAnsi="Arial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B621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AB6214"/>
    <w:rPr>
      <w:rFonts w:ascii="Segoe UI" w:hAnsi="Segoe UI" w:cs="Segoe UI"/>
      <w:sz w:val="18"/>
      <w:szCs w:val="18"/>
    </w:rPr>
  </w:style>
  <w:style w:type="character" w:customStyle="1" w:styleId="TextnormyChar1">
    <w:name w:val="Text normy Char1"/>
    <w:link w:val="Textnormy"/>
    <w:locked/>
    <w:rsid w:val="00D3750D"/>
    <w:rPr>
      <w:rFonts w:ascii="Arial" w:hAnsi="Arial"/>
    </w:rPr>
  </w:style>
  <w:style w:type="paragraph" w:customStyle="1" w:styleId="Adresa">
    <w:name w:val="Adresa"/>
    <w:basedOn w:val="Normln"/>
    <w:next w:val="Normln"/>
    <w:rsid w:val="00DF49DC"/>
    <w:pPr>
      <w:keepLines/>
    </w:pPr>
    <w:rPr>
      <w:rFonts w:ascii="Arial" w:hAnsi="Arial"/>
      <w:b/>
    </w:rPr>
  </w:style>
  <w:style w:type="character" w:customStyle="1" w:styleId="ZhlavChar">
    <w:name w:val="Záhlaví Char"/>
    <w:link w:val="Zhlav"/>
    <w:uiPriority w:val="99"/>
    <w:rsid w:val="00C360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37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2849b2-f034-483f-80a7-138ba99c9f34" xsi:nil="true"/>
    <lcf76f155ced4ddcb4097134ff3c332f xmlns="4fb8d802-8d87-46ff-acdb-ae731cd3485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ED8588B840F64D99982576438DC41F" ma:contentTypeVersion="12" ma:contentTypeDescription="Vytvoří nový dokument" ma:contentTypeScope="" ma:versionID="98b0331fb622d96ac07adf7701d272d4">
  <xsd:schema xmlns:xsd="http://www.w3.org/2001/XMLSchema" xmlns:xs="http://www.w3.org/2001/XMLSchema" xmlns:p="http://schemas.microsoft.com/office/2006/metadata/properties" xmlns:ns2="4fb8d802-8d87-46ff-acdb-ae731cd3485b" xmlns:ns3="722849b2-f034-483f-80a7-138ba99c9f34" targetNamespace="http://schemas.microsoft.com/office/2006/metadata/properties" ma:root="true" ma:fieldsID="44f386635b596288802f1d0433d99281" ns2:_="" ns3:_="">
    <xsd:import namespace="4fb8d802-8d87-46ff-acdb-ae731cd3485b"/>
    <xsd:import namespace="722849b2-f034-483f-80a7-138ba99c9f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d802-8d87-46ff-acdb-ae731cd34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e750a772-9614-4ec0-a033-cf7cca55fc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849b2-f034-483f-80a7-138ba99c9f3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aff893-b76f-4053-ae5a-032b52d76272}" ma:internalName="TaxCatchAll" ma:showField="CatchAllData" ma:web="722849b2-f034-483f-80a7-138ba99c9f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C71480-F199-495E-8988-1D49CEF1EA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FE83AC-0F8E-4A55-A0FD-5516E9B2097D}">
  <ds:schemaRefs>
    <ds:schemaRef ds:uri="http://schemas.microsoft.com/office/2006/metadata/properties"/>
    <ds:schemaRef ds:uri="http://schemas.microsoft.com/office/infopath/2007/PartnerControls"/>
    <ds:schemaRef ds:uri="722849b2-f034-483f-80a7-138ba99c9f34"/>
    <ds:schemaRef ds:uri="4fb8d802-8d87-46ff-acdb-ae731cd3485b"/>
  </ds:schemaRefs>
</ds:datastoreItem>
</file>

<file path=customXml/itemProps3.xml><?xml version="1.0" encoding="utf-8"?>
<ds:datastoreItem xmlns:ds="http://schemas.openxmlformats.org/officeDocument/2006/customXml" ds:itemID="{636C733D-CB15-4595-9D71-3B9EE5CB93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86CA00-3A58-4118-9F32-F6AD8ECD0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d802-8d87-46ff-acdb-ae731cd3485b"/>
    <ds:schemaRef ds:uri="722849b2-f034-483f-80a7-138ba99c9f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368</Words>
  <Characters>9513</Characters>
  <Application>Microsoft Office Word</Application>
  <DocSecurity>0</DocSecurity>
  <Lines>79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smlouvy OOP</vt:lpstr>
    </vt:vector>
  </TitlesOfParts>
  <Company>VÚBP - Středisko zkušebnictví a certifikace</Company>
  <LinksUpToDate>false</LinksUpToDate>
  <CharactersWithSpaces>10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smlouvy OOP</dc:title>
  <dc:subject/>
  <dc:creator>Karel Škréta</dc:creator>
  <cp:keywords/>
  <cp:lastModifiedBy>Miňovská Iveta</cp:lastModifiedBy>
  <cp:revision>7</cp:revision>
  <cp:lastPrinted>2025-09-30T07:23:00Z</cp:lastPrinted>
  <dcterms:created xsi:type="dcterms:W3CDTF">2025-09-30T07:24:00Z</dcterms:created>
  <dcterms:modified xsi:type="dcterms:W3CDTF">2025-09-30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ED8588B840F64D99982576438DC41F</vt:lpwstr>
  </property>
</Properties>
</file>